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0D9BC" w14:textId="536C26C6" w:rsidR="003222C6" w:rsidRDefault="003222C6" w:rsidP="008204B1">
      <w:pPr>
        <w:jc w:val="center"/>
        <w:rPr>
          <w:rFonts w:ascii="Verdana" w:hAnsi="Verdana"/>
          <w:b/>
          <w:color w:val="800000"/>
          <w:sz w:val="44"/>
          <w:szCs w:val="44"/>
        </w:rPr>
      </w:pPr>
      <w:r>
        <w:rPr>
          <w:noProof/>
          <w:sz w:val="44"/>
          <w:szCs w:val="44"/>
          <w:lang w:eastAsia="en-GB"/>
        </w:rPr>
        <w:drawing>
          <wp:inline distT="0" distB="0" distL="0" distR="0" wp14:anchorId="771852DE" wp14:editId="76588BCA">
            <wp:extent cx="581025" cy="457200"/>
            <wp:effectExtent l="0" t="0" r="9525" b="0"/>
            <wp:docPr id="1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86A8D" w14:textId="5FF0E099" w:rsidR="008204B1" w:rsidRDefault="008204B1" w:rsidP="008204B1">
      <w:pPr>
        <w:jc w:val="center"/>
        <w:rPr>
          <w:sz w:val="44"/>
          <w:szCs w:val="44"/>
        </w:rPr>
      </w:pPr>
      <w:r>
        <w:rPr>
          <w:rFonts w:ascii="Verdana" w:hAnsi="Verdana"/>
          <w:b/>
          <w:color w:val="800000"/>
          <w:sz w:val="44"/>
          <w:szCs w:val="44"/>
        </w:rPr>
        <w:t>Enborne Parish Council</w:t>
      </w:r>
    </w:p>
    <w:p w14:paraId="2C124B7B" w14:textId="77777777" w:rsidR="008204B1" w:rsidRDefault="008204B1" w:rsidP="008204B1">
      <w:pPr>
        <w:spacing w:after="0"/>
        <w:ind w:firstLine="1004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Kim Lloyd -Clerk to the Council</w:t>
      </w:r>
    </w:p>
    <w:p w14:paraId="54E665BB" w14:textId="77777777" w:rsidR="008204B1" w:rsidRDefault="008204B1" w:rsidP="008204B1">
      <w:pPr>
        <w:spacing w:after="0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07867 310121</w:t>
      </w:r>
    </w:p>
    <w:p w14:paraId="2DE3F86E" w14:textId="41C66954" w:rsidR="008C087D" w:rsidRDefault="00EE620F" w:rsidP="00B863E8">
      <w:pPr>
        <w:spacing w:after="0"/>
        <w:jc w:val="right"/>
      </w:pPr>
      <w:hyperlink r:id="rId9" w:history="1">
        <w:r w:rsidR="008C087D" w:rsidRPr="00BE2A8D">
          <w:rPr>
            <w:rStyle w:val="Hyperlink"/>
          </w:rPr>
          <w:t>clerk@enborne.org.uk</w:t>
        </w:r>
      </w:hyperlink>
    </w:p>
    <w:p w14:paraId="30F0C285" w14:textId="2770CFE3" w:rsidR="00292D4A" w:rsidRDefault="008C087D" w:rsidP="00B863E8">
      <w:pPr>
        <w:spacing w:after="0"/>
        <w:jc w:val="right"/>
        <w:rPr>
          <w:rStyle w:val="Hyperlink"/>
          <w:rFonts w:ascii="Calibri" w:hAnsi="Calibri" w:cs="Calibri"/>
        </w:rPr>
      </w:pPr>
      <w:r>
        <w:rPr>
          <w:rStyle w:val="Hyperlink"/>
          <w:rFonts w:ascii="Calibri" w:hAnsi="Calibri" w:cs="Calibri"/>
        </w:rPr>
        <w:t xml:space="preserve"> </w:t>
      </w:r>
    </w:p>
    <w:p w14:paraId="7E87D940" w14:textId="77777777" w:rsidR="00447003" w:rsidRPr="008C087D" w:rsidRDefault="00447003" w:rsidP="00DF30FD">
      <w:pPr>
        <w:spacing w:after="0"/>
        <w:rPr>
          <w:rFonts w:cstheme="minorHAnsi"/>
          <w:sz w:val="28"/>
          <w:szCs w:val="28"/>
        </w:rPr>
      </w:pPr>
    </w:p>
    <w:p w14:paraId="72E7189A" w14:textId="4C002462" w:rsidR="008C087D" w:rsidRPr="00780112" w:rsidRDefault="005A399A" w:rsidP="008C087D">
      <w:pPr>
        <w:spacing w:after="0" w:line="240" w:lineRule="auto"/>
        <w:ind w:left="360"/>
        <w:rPr>
          <w:rFonts w:cstheme="minorHAnsi"/>
          <w:sz w:val="24"/>
          <w:szCs w:val="24"/>
        </w:rPr>
      </w:pPr>
      <w:r w:rsidRPr="00780112">
        <w:rPr>
          <w:rFonts w:eastAsia="Calibri" w:cstheme="minorHAnsi"/>
          <w:sz w:val="24"/>
          <w:szCs w:val="24"/>
        </w:rPr>
        <w:t xml:space="preserve">Members of the Parish Council you are </w:t>
      </w:r>
      <w:r w:rsidR="008C087D" w:rsidRPr="00780112">
        <w:rPr>
          <w:rFonts w:eastAsia="Calibri" w:cstheme="minorHAnsi"/>
          <w:sz w:val="24"/>
          <w:szCs w:val="24"/>
        </w:rPr>
        <w:t>summoned</w:t>
      </w:r>
      <w:r w:rsidRPr="00780112">
        <w:rPr>
          <w:rFonts w:eastAsia="Calibri" w:cstheme="minorHAnsi"/>
          <w:sz w:val="24"/>
          <w:szCs w:val="24"/>
        </w:rPr>
        <w:t xml:space="preserve"> to attend a </w:t>
      </w:r>
      <w:r w:rsidR="00275258" w:rsidRPr="00780112">
        <w:rPr>
          <w:rFonts w:eastAsia="Calibri" w:cstheme="minorHAnsi"/>
          <w:sz w:val="24"/>
          <w:szCs w:val="24"/>
        </w:rPr>
        <w:t>Parish Council Mee</w:t>
      </w:r>
      <w:r w:rsidR="002501DC" w:rsidRPr="00780112">
        <w:rPr>
          <w:rFonts w:eastAsia="Calibri" w:cstheme="minorHAnsi"/>
          <w:sz w:val="24"/>
          <w:szCs w:val="24"/>
        </w:rPr>
        <w:t xml:space="preserve">ting </w:t>
      </w:r>
      <w:r w:rsidRPr="00780112">
        <w:rPr>
          <w:rFonts w:eastAsia="Calibri" w:cstheme="minorHAnsi"/>
          <w:sz w:val="24"/>
          <w:szCs w:val="24"/>
        </w:rPr>
        <w:t xml:space="preserve">on </w:t>
      </w:r>
      <w:r w:rsidR="00275258" w:rsidRPr="00780112">
        <w:rPr>
          <w:rFonts w:eastAsia="Calibri" w:cstheme="minorHAnsi"/>
          <w:sz w:val="24"/>
          <w:szCs w:val="24"/>
        </w:rPr>
        <w:t xml:space="preserve">Monday </w:t>
      </w:r>
      <w:r w:rsidR="00780112" w:rsidRPr="00780112">
        <w:rPr>
          <w:rFonts w:eastAsia="Calibri" w:cstheme="minorHAnsi"/>
          <w:sz w:val="24"/>
          <w:szCs w:val="24"/>
        </w:rPr>
        <w:t>15</w:t>
      </w:r>
      <w:r w:rsidR="00780112" w:rsidRPr="00780112">
        <w:rPr>
          <w:rFonts w:eastAsia="Calibri" w:cstheme="minorHAnsi"/>
          <w:sz w:val="24"/>
          <w:szCs w:val="24"/>
          <w:vertAlign w:val="superscript"/>
        </w:rPr>
        <w:t>th</w:t>
      </w:r>
      <w:r w:rsidR="00780112" w:rsidRPr="00780112">
        <w:rPr>
          <w:rFonts w:eastAsia="Calibri" w:cstheme="minorHAnsi"/>
          <w:sz w:val="24"/>
          <w:szCs w:val="24"/>
        </w:rPr>
        <w:t xml:space="preserve"> November </w:t>
      </w:r>
      <w:r w:rsidRPr="00780112">
        <w:rPr>
          <w:rFonts w:eastAsia="Calibri" w:cstheme="minorHAnsi"/>
          <w:sz w:val="24"/>
          <w:szCs w:val="24"/>
        </w:rPr>
        <w:t>202</w:t>
      </w:r>
      <w:r w:rsidR="001609C1" w:rsidRPr="00780112">
        <w:rPr>
          <w:rFonts w:eastAsia="Calibri" w:cstheme="minorHAnsi"/>
          <w:sz w:val="24"/>
          <w:szCs w:val="24"/>
        </w:rPr>
        <w:t>1</w:t>
      </w:r>
      <w:r w:rsidRPr="00780112">
        <w:rPr>
          <w:rFonts w:eastAsia="Calibri" w:cstheme="minorHAnsi"/>
          <w:sz w:val="24"/>
          <w:szCs w:val="24"/>
        </w:rPr>
        <w:t xml:space="preserve"> at</w:t>
      </w:r>
      <w:r w:rsidR="00DF30FD" w:rsidRPr="00780112">
        <w:rPr>
          <w:rFonts w:eastAsia="Calibri" w:cstheme="minorHAnsi"/>
          <w:sz w:val="24"/>
          <w:szCs w:val="24"/>
        </w:rPr>
        <w:t xml:space="preserve"> </w:t>
      </w:r>
      <w:r w:rsidR="00475043" w:rsidRPr="00780112">
        <w:rPr>
          <w:rFonts w:eastAsia="Calibri" w:cstheme="minorHAnsi"/>
          <w:sz w:val="24"/>
          <w:szCs w:val="24"/>
        </w:rPr>
        <w:t>8</w:t>
      </w:r>
      <w:r w:rsidR="00DF30FD" w:rsidRPr="00780112">
        <w:rPr>
          <w:rFonts w:eastAsia="Calibri" w:cstheme="minorHAnsi"/>
          <w:sz w:val="24"/>
          <w:szCs w:val="24"/>
        </w:rPr>
        <w:t xml:space="preserve">pm in </w:t>
      </w:r>
      <w:r w:rsidR="00DA5FB1">
        <w:rPr>
          <w:rFonts w:eastAsia="Calibri" w:cstheme="minorHAnsi"/>
          <w:sz w:val="24"/>
          <w:szCs w:val="24"/>
        </w:rPr>
        <w:t>t</w:t>
      </w:r>
      <w:r w:rsidR="00780112" w:rsidRPr="00780112">
        <w:rPr>
          <w:rFonts w:eastAsia="Calibri" w:cstheme="minorHAnsi"/>
          <w:sz w:val="24"/>
          <w:szCs w:val="24"/>
        </w:rPr>
        <w:t>he Barn, adjacent to St Michael &amp; All Angles, Church Lane, Enborne.</w:t>
      </w:r>
      <w:r w:rsidR="00780112" w:rsidRPr="00780112">
        <w:rPr>
          <w:rFonts w:cstheme="minorHAnsi"/>
          <w:sz w:val="24"/>
          <w:szCs w:val="24"/>
          <w:shd w:val="clear" w:color="auto" w:fill="FFFFFF"/>
        </w:rPr>
        <w:t xml:space="preserve"> RG20 0HD</w:t>
      </w:r>
    </w:p>
    <w:p w14:paraId="789B5E77" w14:textId="77777777" w:rsidR="00275258" w:rsidRDefault="00275258" w:rsidP="00275258">
      <w:pPr>
        <w:autoSpaceDN w:val="0"/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</w:rPr>
      </w:pPr>
    </w:p>
    <w:p w14:paraId="43A4AD53" w14:textId="225906A6" w:rsidR="00275258" w:rsidRPr="008C087D" w:rsidRDefault="00275258" w:rsidP="00275258">
      <w:pPr>
        <w:autoSpaceDN w:val="0"/>
        <w:spacing w:after="0" w:line="240" w:lineRule="auto"/>
        <w:jc w:val="center"/>
        <w:rPr>
          <w:rFonts w:eastAsia="Calibri" w:cstheme="minorHAnsi"/>
          <w:b/>
          <w:bCs/>
          <w:sz w:val="28"/>
          <w:szCs w:val="28"/>
        </w:rPr>
      </w:pPr>
      <w:r w:rsidRPr="008C087D">
        <w:rPr>
          <w:rFonts w:eastAsia="Calibri" w:cstheme="minorHAnsi"/>
          <w:b/>
          <w:bCs/>
          <w:sz w:val="28"/>
          <w:szCs w:val="28"/>
        </w:rPr>
        <w:t>AGENDA</w:t>
      </w:r>
    </w:p>
    <w:p w14:paraId="4C60D2DD" w14:textId="77777777" w:rsidR="001575B7" w:rsidRPr="00275258" w:rsidRDefault="001575B7" w:rsidP="00275258">
      <w:pPr>
        <w:autoSpaceDN w:val="0"/>
        <w:spacing w:after="0" w:line="240" w:lineRule="auto"/>
        <w:jc w:val="center"/>
        <w:rPr>
          <w:rFonts w:eastAsia="Calibri" w:cstheme="minorHAnsi"/>
          <w:b/>
          <w:bCs/>
          <w:sz w:val="24"/>
          <w:szCs w:val="24"/>
        </w:rPr>
      </w:pPr>
    </w:p>
    <w:p w14:paraId="06DA1B17" w14:textId="1523EA9F" w:rsidR="00E52A6C" w:rsidRPr="00E52A6C" w:rsidRDefault="008204B1" w:rsidP="002B2D00">
      <w:pPr>
        <w:pStyle w:val="ListParagraph"/>
        <w:numPr>
          <w:ilvl w:val="0"/>
          <w:numId w:val="21"/>
        </w:numPr>
        <w:spacing w:line="240" w:lineRule="auto"/>
        <w:ind w:left="0" w:firstLine="0"/>
        <w:rPr>
          <w:rFonts w:cstheme="minorHAnsi"/>
        </w:rPr>
      </w:pPr>
      <w:r w:rsidRPr="006D26FF">
        <w:rPr>
          <w:rFonts w:cstheme="minorHAnsi"/>
          <w:b/>
          <w:u w:val="single"/>
        </w:rPr>
        <w:t>APOLOGIES</w:t>
      </w:r>
      <w:r w:rsidR="00E52A6C">
        <w:rPr>
          <w:rFonts w:cstheme="minorHAnsi"/>
          <w:b/>
          <w:u w:val="single"/>
        </w:rPr>
        <w:t xml:space="preserve"> </w:t>
      </w:r>
    </w:p>
    <w:p w14:paraId="69F57FE9" w14:textId="101D0ED8" w:rsidR="005A399A" w:rsidRDefault="005A399A" w:rsidP="00E52A6C">
      <w:pPr>
        <w:pStyle w:val="ListParagraph"/>
        <w:spacing w:line="240" w:lineRule="auto"/>
        <w:ind w:left="0"/>
      </w:pPr>
      <w:r w:rsidRPr="006D26FF">
        <w:rPr>
          <w:rFonts w:cstheme="minorHAnsi"/>
        </w:rPr>
        <w:tab/>
      </w:r>
      <w:r w:rsidR="008C087D">
        <w:rPr>
          <w:rFonts w:cstheme="minorHAnsi"/>
        </w:rPr>
        <w:t xml:space="preserve">To receive any apologies. </w:t>
      </w:r>
    </w:p>
    <w:p w14:paraId="61DE8CBA" w14:textId="77777777" w:rsidR="001575B7" w:rsidRPr="006D26FF" w:rsidRDefault="001575B7" w:rsidP="00E52A6C">
      <w:pPr>
        <w:pStyle w:val="ListParagraph"/>
        <w:spacing w:line="240" w:lineRule="auto"/>
        <w:ind w:left="0"/>
        <w:rPr>
          <w:rFonts w:cstheme="minorHAnsi"/>
        </w:rPr>
      </w:pPr>
    </w:p>
    <w:p w14:paraId="579F147D" w14:textId="33AFC1AB" w:rsidR="00BB36EA" w:rsidRDefault="008204B1" w:rsidP="00480EE9">
      <w:pPr>
        <w:pStyle w:val="ListParagraph"/>
        <w:numPr>
          <w:ilvl w:val="0"/>
          <w:numId w:val="21"/>
        </w:numPr>
        <w:spacing w:line="240" w:lineRule="auto"/>
        <w:ind w:left="0" w:firstLine="0"/>
        <w:rPr>
          <w:rFonts w:cstheme="minorHAnsi"/>
        </w:rPr>
      </w:pPr>
      <w:r w:rsidRPr="005A399A">
        <w:rPr>
          <w:rFonts w:cstheme="minorHAnsi"/>
          <w:b/>
          <w:u w:val="single"/>
        </w:rPr>
        <w:t>DECLARATIONS OF INTEREST</w:t>
      </w:r>
      <w:r w:rsidR="006B7875">
        <w:rPr>
          <w:rFonts w:cstheme="minorHAnsi"/>
          <w:b/>
          <w:u w:val="single"/>
        </w:rPr>
        <w:t xml:space="preserve"> ON AGENDA ITEMS</w:t>
      </w:r>
      <w:r w:rsidRPr="005A399A">
        <w:rPr>
          <w:rFonts w:cstheme="minorHAnsi"/>
          <w:b/>
          <w:u w:val="single"/>
        </w:rPr>
        <w:br/>
      </w:r>
      <w:r w:rsidR="009956F4" w:rsidRPr="005A399A">
        <w:rPr>
          <w:rFonts w:cstheme="minorHAnsi"/>
        </w:rPr>
        <w:tab/>
      </w:r>
      <w:r w:rsidR="005A399A" w:rsidRPr="00C927BF">
        <w:rPr>
          <w:rFonts w:cstheme="minorHAnsi"/>
          <w:lang w:eastAsia="en-GB"/>
        </w:rPr>
        <w:t xml:space="preserve">To receive any Declarations of Interest. Members are reminded they should declare any known interests in </w:t>
      </w:r>
      <w:r w:rsidR="005A399A">
        <w:rPr>
          <w:rFonts w:cstheme="minorHAnsi"/>
          <w:lang w:eastAsia="en-GB"/>
        </w:rPr>
        <w:tab/>
      </w:r>
      <w:r w:rsidR="005A399A" w:rsidRPr="00C927BF">
        <w:rPr>
          <w:rFonts w:cstheme="minorHAnsi"/>
          <w:lang w:eastAsia="en-GB"/>
        </w:rPr>
        <w:t>any matter to be considered in this agenda.</w:t>
      </w:r>
    </w:p>
    <w:p w14:paraId="7F048042" w14:textId="77777777" w:rsidR="00CA5B03" w:rsidRDefault="00CA5B03" w:rsidP="001575B7">
      <w:pPr>
        <w:pStyle w:val="ListParagraph"/>
        <w:spacing w:before="240" w:after="0"/>
        <w:ind w:left="360"/>
        <w:rPr>
          <w:rFonts w:ascii="Calibri" w:hAnsi="Calibri" w:cs="Calibri"/>
        </w:rPr>
      </w:pPr>
    </w:p>
    <w:p w14:paraId="04105117" w14:textId="14FDEC5E" w:rsidR="001575B7" w:rsidRPr="001575B7" w:rsidRDefault="00BF3F5B" w:rsidP="00CE2820">
      <w:pPr>
        <w:numPr>
          <w:ilvl w:val="0"/>
          <w:numId w:val="21"/>
        </w:numPr>
        <w:autoSpaceDN w:val="0"/>
        <w:spacing w:after="0" w:line="240" w:lineRule="auto"/>
        <w:ind w:left="0" w:firstLine="0"/>
        <w:rPr>
          <w:rFonts w:eastAsia="Calibri" w:cstheme="minorHAnsi"/>
          <w:b/>
          <w:u w:val="single"/>
        </w:rPr>
      </w:pPr>
      <w:r w:rsidRPr="001575B7">
        <w:rPr>
          <w:rFonts w:ascii="Calibri" w:hAnsi="Calibri" w:cs="Calibri"/>
          <w:b/>
          <w:u w:val="single"/>
        </w:rPr>
        <w:t>M</w:t>
      </w:r>
      <w:r w:rsidR="005540C1" w:rsidRPr="001575B7">
        <w:rPr>
          <w:rFonts w:ascii="Calibri" w:hAnsi="Calibri" w:cs="Calibri"/>
          <w:b/>
          <w:u w:val="single"/>
        </w:rPr>
        <w:t>INUTES FROM PREVIOUS PARISH COUNCIL MEETING</w:t>
      </w:r>
      <w:r w:rsidR="005540C1" w:rsidRPr="001575B7">
        <w:rPr>
          <w:rFonts w:ascii="Calibri" w:hAnsi="Calibri" w:cs="Calibri"/>
          <w:b/>
          <w:u w:val="single"/>
        </w:rPr>
        <w:br/>
      </w:r>
      <w:r w:rsidR="005540C1" w:rsidRPr="001575B7">
        <w:rPr>
          <w:rFonts w:ascii="Calibri" w:hAnsi="Calibri" w:cs="Calibri"/>
        </w:rPr>
        <w:tab/>
      </w:r>
      <w:r w:rsidR="005540C1" w:rsidRPr="001575B7">
        <w:rPr>
          <w:rFonts w:cstheme="minorHAnsi"/>
          <w:lang w:eastAsia="en-GB"/>
        </w:rPr>
        <w:t xml:space="preserve">To consider the </w:t>
      </w:r>
      <w:r w:rsidR="001575B7">
        <w:rPr>
          <w:rFonts w:cstheme="minorHAnsi"/>
          <w:lang w:eastAsia="en-GB"/>
        </w:rPr>
        <w:t>M</w:t>
      </w:r>
      <w:r w:rsidR="005540C1" w:rsidRPr="001575B7">
        <w:rPr>
          <w:rFonts w:cstheme="minorHAnsi"/>
          <w:lang w:eastAsia="en-GB"/>
        </w:rPr>
        <w:t xml:space="preserve">inutes of the meeting held on </w:t>
      </w:r>
      <w:r w:rsidR="00DA5FB1">
        <w:rPr>
          <w:rFonts w:cstheme="minorHAnsi"/>
          <w:lang w:eastAsia="en-GB"/>
        </w:rPr>
        <w:t>20</w:t>
      </w:r>
      <w:r w:rsidR="00DA5FB1" w:rsidRPr="00DA5FB1">
        <w:rPr>
          <w:rFonts w:cstheme="minorHAnsi"/>
          <w:vertAlign w:val="superscript"/>
          <w:lang w:eastAsia="en-GB"/>
        </w:rPr>
        <w:t>th</w:t>
      </w:r>
      <w:r w:rsidR="00DA5FB1">
        <w:rPr>
          <w:rFonts w:cstheme="minorHAnsi"/>
          <w:lang w:eastAsia="en-GB"/>
        </w:rPr>
        <w:t xml:space="preserve"> September 2021</w:t>
      </w:r>
      <w:r w:rsidR="008C087D">
        <w:rPr>
          <w:rFonts w:cstheme="minorHAnsi"/>
          <w:lang w:eastAsia="en-GB"/>
        </w:rPr>
        <w:t>.</w:t>
      </w:r>
    </w:p>
    <w:p w14:paraId="1C1F47F3" w14:textId="77777777" w:rsidR="001575B7" w:rsidRDefault="001575B7" w:rsidP="001575B7">
      <w:pPr>
        <w:pStyle w:val="ListParagraph"/>
        <w:spacing w:after="0"/>
        <w:rPr>
          <w:rFonts w:eastAsia="Calibri" w:cstheme="minorHAnsi"/>
          <w:b/>
          <w:u w:val="single"/>
        </w:rPr>
      </w:pPr>
    </w:p>
    <w:p w14:paraId="67707864" w14:textId="1B4BBC5A" w:rsidR="008204B1" w:rsidRDefault="001575B7" w:rsidP="001575B7">
      <w:pPr>
        <w:numPr>
          <w:ilvl w:val="0"/>
          <w:numId w:val="21"/>
        </w:numPr>
        <w:autoSpaceDN w:val="0"/>
        <w:spacing w:after="0" w:line="240" w:lineRule="auto"/>
        <w:ind w:left="0" w:firstLine="0"/>
        <w:rPr>
          <w:rFonts w:eastAsia="Calibri" w:cstheme="minorHAnsi"/>
          <w:b/>
          <w:u w:val="single"/>
        </w:rPr>
      </w:pPr>
      <w:r>
        <w:rPr>
          <w:rFonts w:eastAsia="Calibri" w:cstheme="minorHAnsi"/>
          <w:b/>
          <w:u w:val="single"/>
        </w:rPr>
        <w:t>P</w:t>
      </w:r>
      <w:r w:rsidR="008204B1" w:rsidRPr="00E53893">
        <w:rPr>
          <w:rFonts w:eastAsia="Calibri" w:cstheme="minorHAnsi"/>
          <w:b/>
          <w:u w:val="single"/>
        </w:rPr>
        <w:t>UBLIC QUESTIONS- UN-MINUTED</w:t>
      </w:r>
    </w:p>
    <w:p w14:paraId="27483F82" w14:textId="7D0F25A3" w:rsidR="005A399A" w:rsidRPr="005E6863" w:rsidRDefault="005A399A" w:rsidP="001575B7">
      <w:pPr>
        <w:pStyle w:val="ListParagraph"/>
        <w:spacing w:after="0" w:line="240" w:lineRule="auto"/>
        <w:ind w:left="709" w:hanging="65"/>
        <w:rPr>
          <w:rFonts w:cstheme="minorHAnsi"/>
          <w:i/>
          <w:iCs/>
          <w:lang w:eastAsia="en-GB"/>
        </w:rPr>
      </w:pPr>
      <w:r>
        <w:rPr>
          <w:rFonts w:eastAsia="Calibri" w:cstheme="minorHAnsi"/>
          <w:b/>
        </w:rPr>
        <w:tab/>
      </w:r>
      <w:r w:rsidRPr="005E6863">
        <w:rPr>
          <w:rFonts w:cstheme="minorHAnsi"/>
          <w:i/>
          <w:iCs/>
          <w:lang w:eastAsia="en-GB"/>
        </w:rPr>
        <w:t>To receive any questions, comments, or representations from the public</w:t>
      </w:r>
      <w:r>
        <w:rPr>
          <w:rFonts w:cstheme="minorHAnsi"/>
          <w:i/>
          <w:iCs/>
          <w:lang w:eastAsia="en-GB"/>
        </w:rPr>
        <w:t>.</w:t>
      </w:r>
    </w:p>
    <w:p w14:paraId="19B93466" w14:textId="34417111" w:rsidR="005A399A" w:rsidRDefault="005A399A" w:rsidP="001575B7">
      <w:pPr>
        <w:pStyle w:val="ListParagraph"/>
        <w:spacing w:after="0" w:line="240" w:lineRule="auto"/>
        <w:ind w:left="709" w:hanging="65"/>
        <w:rPr>
          <w:rFonts w:cstheme="minorHAnsi"/>
          <w:i/>
          <w:iCs/>
          <w:lang w:eastAsia="en-GB"/>
        </w:rPr>
      </w:pPr>
      <w:r>
        <w:rPr>
          <w:rFonts w:cstheme="minorHAnsi"/>
          <w:i/>
          <w:iCs/>
          <w:lang w:eastAsia="en-GB"/>
        </w:rPr>
        <w:tab/>
      </w:r>
      <w:r w:rsidRPr="005E6863">
        <w:rPr>
          <w:rFonts w:cstheme="minorHAnsi"/>
          <w:i/>
          <w:iCs/>
          <w:lang w:eastAsia="en-GB"/>
        </w:rPr>
        <w:t>The meeting will be suspended for a maximum of 15 minutes</w:t>
      </w:r>
      <w:r>
        <w:rPr>
          <w:rFonts w:cstheme="minorHAnsi"/>
          <w:i/>
          <w:iCs/>
          <w:lang w:eastAsia="en-GB"/>
        </w:rPr>
        <w:t>.</w:t>
      </w:r>
      <w:r w:rsidRPr="005E6863">
        <w:rPr>
          <w:rFonts w:cstheme="minorHAnsi"/>
          <w:i/>
          <w:iCs/>
          <w:lang w:eastAsia="en-GB"/>
        </w:rPr>
        <w:t xml:space="preserve"> No decisions can be made by the Counci</w:t>
      </w:r>
      <w:r>
        <w:rPr>
          <w:rFonts w:cstheme="minorHAnsi"/>
          <w:i/>
          <w:iCs/>
          <w:lang w:eastAsia="en-GB"/>
        </w:rPr>
        <w:t>l</w:t>
      </w:r>
      <w:r>
        <w:rPr>
          <w:rFonts w:cstheme="minorHAnsi"/>
          <w:i/>
          <w:iCs/>
          <w:lang w:eastAsia="en-GB"/>
        </w:rPr>
        <w:tab/>
      </w:r>
      <w:r w:rsidRPr="005E6863">
        <w:rPr>
          <w:rFonts w:cstheme="minorHAnsi"/>
          <w:i/>
          <w:iCs/>
          <w:lang w:eastAsia="en-GB"/>
        </w:rPr>
        <w:t xml:space="preserve">during public question time. After this period, the meeting will be resumed, and members of the public may </w:t>
      </w:r>
      <w:r>
        <w:rPr>
          <w:rFonts w:cstheme="minorHAnsi"/>
          <w:i/>
          <w:iCs/>
          <w:lang w:eastAsia="en-GB"/>
        </w:rPr>
        <w:tab/>
      </w:r>
      <w:r w:rsidRPr="005E6863">
        <w:rPr>
          <w:rFonts w:cstheme="minorHAnsi"/>
          <w:i/>
          <w:iCs/>
          <w:lang w:eastAsia="en-GB"/>
        </w:rPr>
        <w:t>only speak when invited to do so.</w:t>
      </w:r>
    </w:p>
    <w:p w14:paraId="59CB5288" w14:textId="77777777" w:rsidR="00B32C44" w:rsidRPr="00B32C44" w:rsidRDefault="00B32C44" w:rsidP="00B32C44">
      <w:pPr>
        <w:pStyle w:val="ListParagraph"/>
        <w:spacing w:line="240" w:lineRule="auto"/>
        <w:ind w:left="851" w:hanging="491"/>
        <w:rPr>
          <w:rFonts w:eastAsia="Calibri" w:cstheme="minorHAnsi"/>
          <w:b/>
          <w:u w:val="single"/>
        </w:rPr>
      </w:pPr>
    </w:p>
    <w:p w14:paraId="70F54042" w14:textId="608E08FD" w:rsidR="00CE2820" w:rsidRDefault="0065485D" w:rsidP="00B32C44">
      <w:pPr>
        <w:pStyle w:val="ListParagraph"/>
        <w:numPr>
          <w:ilvl w:val="0"/>
          <w:numId w:val="21"/>
        </w:numPr>
        <w:spacing w:line="240" w:lineRule="auto"/>
        <w:ind w:left="709" w:hanging="709"/>
        <w:rPr>
          <w:rFonts w:eastAsia="Calibri" w:cstheme="minorHAnsi"/>
          <w:b/>
          <w:u w:val="single"/>
        </w:rPr>
      </w:pPr>
      <w:r w:rsidRPr="0065485D">
        <w:rPr>
          <w:rFonts w:eastAsia="Calibri" w:cstheme="minorHAnsi"/>
          <w:b/>
          <w:u w:val="single"/>
        </w:rPr>
        <w:t>PLANNING APPLICATIONS</w:t>
      </w:r>
      <w:r w:rsidR="00E11267">
        <w:rPr>
          <w:rFonts w:eastAsia="Calibri" w:cstheme="minorHAnsi"/>
          <w:b/>
          <w:u w:val="single"/>
        </w:rPr>
        <w:t xml:space="preserve"> – APPENDIX </w:t>
      </w:r>
      <w:r w:rsidR="00CE2820">
        <w:rPr>
          <w:rFonts w:eastAsia="Calibri" w:cstheme="minorHAnsi"/>
          <w:b/>
          <w:u w:val="single"/>
        </w:rPr>
        <w:t xml:space="preserve"> 1</w:t>
      </w:r>
    </w:p>
    <w:p w14:paraId="187164CB" w14:textId="5B1536EA" w:rsidR="002501DC" w:rsidRPr="00CE2820" w:rsidRDefault="002B3353" w:rsidP="00CE2820">
      <w:pPr>
        <w:pStyle w:val="ListParagraph"/>
        <w:spacing w:line="240" w:lineRule="auto"/>
        <w:ind w:left="709"/>
        <w:rPr>
          <w:rFonts w:eastAsia="Calibri" w:cstheme="minorHAnsi"/>
          <w:bCs/>
        </w:rPr>
      </w:pPr>
      <w:r>
        <w:rPr>
          <w:rFonts w:eastAsia="Calibri" w:cstheme="minorHAnsi"/>
          <w:bCs/>
        </w:rPr>
        <w:t>One</w:t>
      </w:r>
      <w:r w:rsidR="00CE2820" w:rsidRPr="00CE2820">
        <w:rPr>
          <w:rFonts w:eastAsia="Calibri" w:cstheme="minorHAnsi"/>
          <w:bCs/>
        </w:rPr>
        <w:t xml:space="preserve"> planning application to consider at time of publishing agenda. </w:t>
      </w:r>
    </w:p>
    <w:p w14:paraId="5172ECE3" w14:textId="77777777" w:rsidR="00475043" w:rsidRDefault="00475043" w:rsidP="00475043">
      <w:pPr>
        <w:pStyle w:val="ListParagraph"/>
        <w:spacing w:line="240" w:lineRule="auto"/>
        <w:ind w:left="709"/>
        <w:rPr>
          <w:rFonts w:eastAsia="Calibri" w:cstheme="minorHAnsi"/>
          <w:b/>
          <w:u w:val="single"/>
        </w:rPr>
      </w:pPr>
    </w:p>
    <w:p w14:paraId="4FECAA6D" w14:textId="4DF4C74E" w:rsidR="000A7911" w:rsidRDefault="000A7911" w:rsidP="00504913">
      <w:pPr>
        <w:pStyle w:val="ListParagraph"/>
        <w:numPr>
          <w:ilvl w:val="0"/>
          <w:numId w:val="21"/>
        </w:numPr>
        <w:spacing w:line="240" w:lineRule="auto"/>
        <w:ind w:left="709" w:hanging="709"/>
        <w:rPr>
          <w:rFonts w:eastAsia="Calibri" w:cstheme="minorHAnsi"/>
          <w:b/>
          <w:u w:val="single"/>
        </w:rPr>
      </w:pPr>
      <w:r w:rsidRPr="000A7911">
        <w:rPr>
          <w:rFonts w:eastAsia="Calibri" w:cstheme="minorHAnsi"/>
          <w:b/>
          <w:u w:val="single"/>
        </w:rPr>
        <w:t>W</w:t>
      </w:r>
      <w:r>
        <w:rPr>
          <w:rFonts w:eastAsia="Calibri" w:cstheme="minorHAnsi"/>
          <w:b/>
          <w:u w:val="single"/>
        </w:rPr>
        <w:t>EST BERKSHIRE LOCAL PLAN</w:t>
      </w:r>
    </w:p>
    <w:p w14:paraId="79322924" w14:textId="4D9B6620" w:rsidR="000A7911" w:rsidRDefault="00BE4C96" w:rsidP="000A7911">
      <w:pPr>
        <w:pStyle w:val="ListParagraph"/>
        <w:spacing w:line="240" w:lineRule="auto"/>
        <w:ind w:left="709"/>
        <w:rPr>
          <w:rFonts w:eastAsia="Calibri" w:cstheme="minorHAnsi"/>
          <w:bCs/>
          <w:color w:val="002060"/>
        </w:rPr>
      </w:pPr>
      <w:hyperlink r:id="rId10" w:history="1">
        <w:r w:rsidR="00DA4C7F" w:rsidRPr="00827694">
          <w:rPr>
            <w:rStyle w:val="Hyperlink"/>
            <w:rFonts w:eastAsia="Calibri" w:cstheme="minorHAnsi"/>
            <w:bCs/>
          </w:rPr>
          <w:t>https://info.westberks.gov.uk/CHttpHandler.ashx?id=45233&amp;p=0</w:t>
        </w:r>
      </w:hyperlink>
    </w:p>
    <w:p w14:paraId="0C830E8B" w14:textId="77777777" w:rsidR="000A7911" w:rsidRPr="000A7911" w:rsidRDefault="000A7911" w:rsidP="000A7911">
      <w:pPr>
        <w:pStyle w:val="ListParagraph"/>
        <w:spacing w:line="240" w:lineRule="auto"/>
        <w:ind w:left="709"/>
        <w:rPr>
          <w:rFonts w:eastAsia="Calibri" w:cstheme="minorHAnsi"/>
          <w:bCs/>
          <w:color w:val="002060"/>
        </w:rPr>
      </w:pPr>
    </w:p>
    <w:p w14:paraId="05B50933" w14:textId="3A0EA214" w:rsidR="00BA2E23" w:rsidRPr="00D44A44" w:rsidRDefault="00E11267" w:rsidP="00A54D9D">
      <w:pPr>
        <w:pStyle w:val="ListParagraph"/>
        <w:numPr>
          <w:ilvl w:val="0"/>
          <w:numId w:val="21"/>
        </w:numPr>
        <w:spacing w:after="0" w:line="240" w:lineRule="auto"/>
        <w:rPr>
          <w:b/>
          <w:bCs/>
          <w:u w:val="single"/>
        </w:rPr>
      </w:pPr>
      <w:r>
        <w:rPr>
          <w:rFonts w:cstheme="minorHAnsi"/>
          <w:b/>
          <w:bCs/>
        </w:rPr>
        <w:tab/>
      </w:r>
      <w:r w:rsidR="00CE2820" w:rsidRPr="00CE2820">
        <w:rPr>
          <w:rFonts w:cstheme="minorHAnsi"/>
          <w:b/>
          <w:bCs/>
          <w:u w:val="single"/>
        </w:rPr>
        <w:t>GATE TO ENBORNE SCHOOL PLAYING FIELD</w:t>
      </w:r>
    </w:p>
    <w:p w14:paraId="2BE245A6" w14:textId="77777777" w:rsidR="00D44A44" w:rsidRPr="00D44A44" w:rsidRDefault="00D44A44" w:rsidP="00D44A44">
      <w:pPr>
        <w:pStyle w:val="ListParagraph"/>
        <w:spacing w:after="0" w:line="240" w:lineRule="auto"/>
        <w:ind w:left="360"/>
        <w:rPr>
          <w:b/>
          <w:bCs/>
        </w:rPr>
      </w:pPr>
    </w:p>
    <w:p w14:paraId="12179E8C" w14:textId="63224844" w:rsidR="00DA5FB1" w:rsidRPr="00DA5FB1" w:rsidRDefault="00DA5FB1" w:rsidP="00A54D9D">
      <w:pPr>
        <w:pStyle w:val="ListParagraph"/>
        <w:numPr>
          <w:ilvl w:val="0"/>
          <w:numId w:val="21"/>
        </w:numPr>
        <w:spacing w:after="0" w:line="240" w:lineRule="auto"/>
        <w:rPr>
          <w:b/>
          <w:bCs/>
          <w:u w:val="single"/>
        </w:rPr>
      </w:pPr>
      <w:r w:rsidRPr="00D44A44">
        <w:rPr>
          <w:rFonts w:cstheme="minorHAnsi"/>
          <w:b/>
          <w:bCs/>
        </w:rPr>
        <w:tab/>
      </w:r>
      <w:r>
        <w:rPr>
          <w:rFonts w:cstheme="minorHAnsi"/>
          <w:b/>
          <w:bCs/>
          <w:u w:val="single"/>
        </w:rPr>
        <w:t>WEBSITE</w:t>
      </w:r>
    </w:p>
    <w:p w14:paraId="58AB10BE" w14:textId="32D8BEE7" w:rsidR="00CE2820" w:rsidRPr="00BA2E23" w:rsidRDefault="00CE2820" w:rsidP="00CE2820">
      <w:pPr>
        <w:pStyle w:val="ListParagraph"/>
        <w:spacing w:after="0" w:line="240" w:lineRule="auto"/>
        <w:ind w:left="360"/>
        <w:rPr>
          <w:b/>
          <w:bCs/>
          <w:u w:val="single"/>
        </w:rPr>
      </w:pPr>
      <w:r w:rsidRPr="00CE2820">
        <w:rPr>
          <w:rFonts w:cstheme="minorHAnsi"/>
          <w:color w:val="FF0000"/>
        </w:rPr>
        <w:tab/>
      </w:r>
    </w:p>
    <w:p w14:paraId="7D5318E9" w14:textId="77777777" w:rsidR="00996CF9" w:rsidRDefault="00996CF9" w:rsidP="00996CF9">
      <w:pPr>
        <w:pStyle w:val="ListParagraph"/>
        <w:numPr>
          <w:ilvl w:val="0"/>
          <w:numId w:val="21"/>
        </w:numPr>
        <w:spacing w:line="240" w:lineRule="auto"/>
        <w:ind w:left="709" w:hanging="709"/>
        <w:rPr>
          <w:rFonts w:eastAsia="Calibri" w:cstheme="minorHAnsi"/>
          <w:b/>
          <w:u w:val="single"/>
        </w:rPr>
      </w:pPr>
      <w:r w:rsidRPr="00E53893">
        <w:rPr>
          <w:rFonts w:eastAsia="Calibri" w:cstheme="minorHAnsi"/>
          <w:b/>
          <w:u w:val="single"/>
        </w:rPr>
        <w:t>FINANCE</w:t>
      </w:r>
    </w:p>
    <w:p w14:paraId="77EF90DC" w14:textId="77777777" w:rsidR="00996CF9" w:rsidRDefault="00996CF9" w:rsidP="00996CF9">
      <w:pPr>
        <w:pStyle w:val="ListParagraph"/>
        <w:spacing w:line="240" w:lineRule="auto"/>
        <w:ind w:left="360"/>
        <w:rPr>
          <w:rFonts w:cstheme="minorHAnsi"/>
          <w:lang w:eastAsia="en-GB"/>
        </w:rPr>
      </w:pPr>
      <w:r>
        <w:rPr>
          <w:rFonts w:cstheme="minorHAnsi"/>
          <w:lang w:eastAsia="en-GB"/>
        </w:rPr>
        <w:tab/>
      </w:r>
      <w:r w:rsidRPr="00816314">
        <w:rPr>
          <w:rFonts w:cstheme="minorHAnsi"/>
          <w:lang w:eastAsia="en-GB"/>
        </w:rPr>
        <w:t xml:space="preserve">To receive </w:t>
      </w:r>
      <w:r>
        <w:rPr>
          <w:rFonts w:cstheme="minorHAnsi"/>
          <w:lang w:eastAsia="en-GB"/>
        </w:rPr>
        <w:t xml:space="preserve">the </w:t>
      </w:r>
      <w:r w:rsidRPr="00816314">
        <w:rPr>
          <w:rFonts w:cstheme="minorHAnsi"/>
          <w:lang w:eastAsia="en-GB"/>
        </w:rPr>
        <w:t>finance report</w:t>
      </w:r>
      <w:r>
        <w:rPr>
          <w:rFonts w:cstheme="minorHAnsi"/>
          <w:lang w:eastAsia="en-GB"/>
        </w:rPr>
        <w:t xml:space="preserve"> and approve payments.</w:t>
      </w:r>
    </w:p>
    <w:p w14:paraId="3C954F9E" w14:textId="77777777" w:rsidR="00996CF9" w:rsidRPr="008C087D" w:rsidRDefault="00996CF9" w:rsidP="00996CF9">
      <w:pPr>
        <w:pStyle w:val="ListParagraph"/>
        <w:spacing w:line="240" w:lineRule="auto"/>
        <w:ind w:left="360"/>
        <w:rPr>
          <w:rFonts w:cstheme="minorHAnsi"/>
          <w:color w:val="000000"/>
        </w:rPr>
      </w:pPr>
      <w:r>
        <w:rPr>
          <w:rFonts w:cstheme="minorHAnsi"/>
          <w:lang w:eastAsia="en-GB"/>
        </w:rPr>
        <w:tab/>
        <w:t>To note the Cashflow.</w:t>
      </w:r>
    </w:p>
    <w:p w14:paraId="4BEA79E5" w14:textId="77777777" w:rsidR="00996CF9" w:rsidRDefault="00996CF9" w:rsidP="00996CF9">
      <w:pPr>
        <w:pStyle w:val="ListParagraph"/>
        <w:tabs>
          <w:tab w:val="left" w:pos="2977"/>
        </w:tabs>
        <w:spacing w:after="0" w:line="240" w:lineRule="auto"/>
        <w:ind w:left="709"/>
        <w:rPr>
          <w:b/>
          <w:bCs/>
          <w:u w:val="single"/>
        </w:rPr>
      </w:pPr>
    </w:p>
    <w:p w14:paraId="14C0ACAC" w14:textId="39DF7078" w:rsidR="000F728D" w:rsidRDefault="00692EC3" w:rsidP="00D44A44">
      <w:pPr>
        <w:pStyle w:val="ListParagraph"/>
        <w:numPr>
          <w:ilvl w:val="0"/>
          <w:numId w:val="21"/>
        </w:numPr>
        <w:tabs>
          <w:tab w:val="left" w:pos="2977"/>
        </w:tabs>
        <w:spacing w:after="0" w:line="240" w:lineRule="auto"/>
        <w:ind w:left="709" w:hanging="709"/>
        <w:rPr>
          <w:b/>
          <w:bCs/>
          <w:u w:val="single"/>
        </w:rPr>
      </w:pPr>
      <w:r>
        <w:rPr>
          <w:b/>
          <w:bCs/>
          <w:u w:val="single"/>
        </w:rPr>
        <w:t>STAFFING COMMITTEE</w:t>
      </w:r>
    </w:p>
    <w:p w14:paraId="2D3164A2" w14:textId="77777777" w:rsidR="000F728D" w:rsidRPr="000F728D" w:rsidRDefault="000F728D" w:rsidP="000F728D">
      <w:pPr>
        <w:pStyle w:val="ListParagraph"/>
        <w:tabs>
          <w:tab w:val="left" w:pos="2977"/>
        </w:tabs>
        <w:spacing w:after="0" w:line="240" w:lineRule="auto"/>
        <w:ind w:left="709"/>
        <w:rPr>
          <w:b/>
          <w:bCs/>
          <w:u w:val="single"/>
        </w:rPr>
      </w:pPr>
    </w:p>
    <w:p w14:paraId="195F7C17" w14:textId="561C3F99" w:rsidR="00D44A44" w:rsidRPr="00D44A44" w:rsidRDefault="00D44A44" w:rsidP="00D44A44">
      <w:pPr>
        <w:pStyle w:val="ListParagraph"/>
        <w:numPr>
          <w:ilvl w:val="0"/>
          <w:numId w:val="21"/>
        </w:numPr>
        <w:tabs>
          <w:tab w:val="left" w:pos="2977"/>
        </w:tabs>
        <w:spacing w:after="0" w:line="240" w:lineRule="auto"/>
        <w:ind w:left="709" w:hanging="709"/>
        <w:rPr>
          <w:b/>
          <w:bCs/>
          <w:u w:val="single"/>
        </w:rPr>
      </w:pPr>
      <w:r w:rsidRPr="00D44A44">
        <w:rPr>
          <w:rFonts w:cstheme="minorHAnsi"/>
          <w:b/>
          <w:bCs/>
          <w:u w:val="single"/>
        </w:rPr>
        <w:t>BUDGET 2022-2023</w:t>
      </w:r>
    </w:p>
    <w:p w14:paraId="76AE1C03" w14:textId="1075A3A4" w:rsidR="00D34EE2" w:rsidRDefault="00D34EE2" w:rsidP="00D44A44">
      <w:pPr>
        <w:pStyle w:val="ListParagraph"/>
        <w:spacing w:after="0" w:line="240" w:lineRule="auto"/>
        <w:ind w:left="709"/>
        <w:rPr>
          <w:rFonts w:cstheme="minorHAnsi"/>
          <w:color w:val="002060"/>
        </w:rPr>
      </w:pPr>
    </w:p>
    <w:p w14:paraId="76E1C7AF" w14:textId="77777777" w:rsidR="00D44A44" w:rsidRPr="00D44A44" w:rsidRDefault="00D44A44" w:rsidP="00D44A44">
      <w:pPr>
        <w:pStyle w:val="ListParagraph"/>
        <w:spacing w:after="0" w:line="240" w:lineRule="auto"/>
        <w:ind w:left="360"/>
        <w:rPr>
          <w:b/>
          <w:bCs/>
          <w:u w:val="single"/>
        </w:rPr>
      </w:pPr>
    </w:p>
    <w:p w14:paraId="38725FBD" w14:textId="06A5BC26" w:rsidR="00FC3B55" w:rsidRPr="00CE2820" w:rsidRDefault="00447003" w:rsidP="00D34EE2">
      <w:pPr>
        <w:pStyle w:val="ListParagraph"/>
        <w:numPr>
          <w:ilvl w:val="0"/>
          <w:numId w:val="21"/>
        </w:numPr>
        <w:spacing w:after="0" w:line="240" w:lineRule="auto"/>
        <w:ind w:left="709" w:hanging="709"/>
        <w:rPr>
          <w:b/>
          <w:bCs/>
          <w:u w:val="single"/>
        </w:rPr>
      </w:pPr>
      <w:r w:rsidRPr="00CE2820">
        <w:rPr>
          <w:rFonts w:cstheme="minorHAnsi"/>
          <w:b/>
          <w:bCs/>
          <w:u w:val="single"/>
        </w:rPr>
        <w:lastRenderedPageBreak/>
        <w:t>CLERK</w:t>
      </w:r>
      <w:r w:rsidR="00657CC7">
        <w:rPr>
          <w:rFonts w:cstheme="minorHAnsi"/>
          <w:b/>
          <w:bCs/>
          <w:u w:val="single"/>
        </w:rPr>
        <w:t xml:space="preserve"> REPORT &amp; CORRESPONDENCE</w:t>
      </w:r>
    </w:p>
    <w:p w14:paraId="7DB57A2C" w14:textId="77777777" w:rsidR="00227EF2" w:rsidRDefault="00E11A05" w:rsidP="00042D34">
      <w:pPr>
        <w:spacing w:after="0"/>
        <w:ind w:left="709"/>
        <w:rPr>
          <w:rFonts w:cstheme="minorHAnsi"/>
          <w:lang w:eastAsia="en-GB"/>
        </w:rPr>
      </w:pPr>
      <w:r w:rsidRPr="00042D34">
        <w:rPr>
          <w:rFonts w:cstheme="minorHAnsi"/>
          <w:b/>
          <w:bCs/>
        </w:rPr>
        <w:t>4/10 Email</w:t>
      </w:r>
      <w:r w:rsidR="00996CF9">
        <w:rPr>
          <w:rFonts w:cstheme="minorHAnsi"/>
        </w:rPr>
        <w:t>-</w:t>
      </w:r>
      <w:r w:rsidRPr="00996CF9">
        <w:rPr>
          <w:rFonts w:cstheme="minorHAnsi"/>
        </w:rPr>
        <w:t xml:space="preserve"> </w:t>
      </w:r>
      <w:r w:rsidRPr="00996CF9">
        <w:rPr>
          <w:rFonts w:cstheme="minorHAnsi"/>
          <w:lang w:eastAsia="en-GB"/>
        </w:rPr>
        <w:t xml:space="preserve">The next Newbury </w:t>
      </w:r>
      <w:r w:rsidR="00996CF9" w:rsidRPr="00996CF9">
        <w:rPr>
          <w:rFonts w:cstheme="minorHAnsi"/>
          <w:lang w:eastAsia="en-GB"/>
        </w:rPr>
        <w:t>Southwest</w:t>
      </w:r>
      <w:r w:rsidRPr="00996CF9">
        <w:rPr>
          <w:rFonts w:cstheme="minorHAnsi"/>
          <w:lang w:eastAsia="en-GB"/>
        </w:rPr>
        <w:t xml:space="preserve"> Community Forum meeting via Zoom will be on Tuesday 30 November 2021 starting at 7.00 pm. </w:t>
      </w:r>
    </w:p>
    <w:p w14:paraId="577A1EAA" w14:textId="35754503" w:rsidR="00996CF9" w:rsidRPr="00996CF9" w:rsidRDefault="00102EE7" w:rsidP="00042D34">
      <w:pPr>
        <w:spacing w:after="0"/>
        <w:ind w:left="709"/>
        <w:rPr>
          <w:rFonts w:cstheme="minorHAnsi"/>
        </w:rPr>
      </w:pPr>
      <w:r w:rsidRPr="00042D34">
        <w:rPr>
          <w:rFonts w:cstheme="minorHAnsi"/>
          <w:b/>
          <w:bCs/>
        </w:rPr>
        <w:t>15/10 Email</w:t>
      </w:r>
      <w:r w:rsidRPr="00996CF9">
        <w:rPr>
          <w:rFonts w:cstheme="minorHAnsi"/>
        </w:rPr>
        <w:t xml:space="preserve"> </w:t>
      </w:r>
      <w:r w:rsidR="00996CF9">
        <w:rPr>
          <w:rFonts w:cstheme="minorHAnsi"/>
        </w:rPr>
        <w:t>-</w:t>
      </w:r>
      <w:r w:rsidRPr="00996CF9">
        <w:rPr>
          <w:rFonts w:cstheme="minorHAnsi"/>
        </w:rPr>
        <w:t>Invitation to join us for a West Berkshire Community Climate Forum - Wednesday 24th November 12.30pm.</w:t>
      </w:r>
    </w:p>
    <w:p w14:paraId="4A2C1FC9" w14:textId="69BECF0A" w:rsidR="00CE2820" w:rsidRPr="00996CF9" w:rsidRDefault="00CE2820" w:rsidP="00042D34">
      <w:pPr>
        <w:spacing w:after="0"/>
        <w:ind w:left="709"/>
        <w:rPr>
          <w:rFonts w:cstheme="minorHAnsi"/>
          <w:color w:val="002060"/>
        </w:rPr>
      </w:pPr>
      <w:r w:rsidRPr="00042D34">
        <w:rPr>
          <w:rFonts w:cstheme="minorHAnsi"/>
          <w:b/>
          <w:bCs/>
        </w:rPr>
        <w:tab/>
      </w:r>
      <w:r w:rsidR="009872A0" w:rsidRPr="00042D34">
        <w:rPr>
          <w:rFonts w:cstheme="minorHAnsi"/>
          <w:b/>
          <w:bCs/>
        </w:rPr>
        <w:t>27/10 Email</w:t>
      </w:r>
      <w:r w:rsidR="009872A0" w:rsidRPr="00996CF9">
        <w:rPr>
          <w:rFonts w:cstheme="minorHAnsi"/>
        </w:rPr>
        <w:t xml:space="preserve"> from resident regarding an </w:t>
      </w:r>
      <w:r w:rsidR="00AA5DAE" w:rsidRPr="00996CF9">
        <w:rPr>
          <w:rFonts w:cstheme="minorHAnsi"/>
        </w:rPr>
        <w:t>Enforcement Case Reference: 21/00531/15UNAU</w:t>
      </w:r>
      <w:r w:rsidR="009872A0" w:rsidRPr="00996CF9">
        <w:rPr>
          <w:rFonts w:cstheme="minorHAnsi"/>
        </w:rPr>
        <w:t>.</w:t>
      </w:r>
    </w:p>
    <w:p w14:paraId="7A1A92B0" w14:textId="36F50AD0" w:rsidR="00CE2820" w:rsidRPr="00996CF9" w:rsidRDefault="00F377EB" w:rsidP="00042D34">
      <w:pPr>
        <w:spacing w:after="0"/>
        <w:ind w:left="709"/>
        <w:rPr>
          <w:rFonts w:cstheme="minorHAnsi"/>
        </w:rPr>
      </w:pPr>
      <w:r w:rsidRPr="00042D34">
        <w:rPr>
          <w:rFonts w:cstheme="minorHAnsi"/>
          <w:b/>
          <w:bCs/>
        </w:rPr>
        <w:t xml:space="preserve">01/11 </w:t>
      </w:r>
      <w:r w:rsidR="009872A0" w:rsidRPr="00042D34">
        <w:rPr>
          <w:rFonts w:cstheme="minorHAnsi"/>
          <w:b/>
          <w:bCs/>
        </w:rPr>
        <w:t>Email</w:t>
      </w:r>
      <w:r w:rsidR="009872A0" w:rsidRPr="00996CF9">
        <w:rPr>
          <w:rFonts w:cstheme="minorHAnsi"/>
        </w:rPr>
        <w:t xml:space="preserve"> </w:t>
      </w:r>
      <w:r w:rsidR="00996CF9">
        <w:rPr>
          <w:rFonts w:cstheme="minorHAnsi"/>
        </w:rPr>
        <w:t xml:space="preserve">- </w:t>
      </w:r>
      <w:r w:rsidRPr="00996CF9">
        <w:rPr>
          <w:rFonts w:cstheme="minorHAnsi"/>
        </w:rPr>
        <w:t xml:space="preserve">Invitation to attend Connecting Communities in Berkshire's AGM, 11th November 2021 followed by training webinar on how </w:t>
      </w:r>
      <w:r w:rsidR="009872A0" w:rsidRPr="00996CF9">
        <w:rPr>
          <w:rFonts w:cstheme="minorHAnsi"/>
        </w:rPr>
        <w:t>to</w:t>
      </w:r>
      <w:r w:rsidRPr="00996CF9">
        <w:rPr>
          <w:rFonts w:cstheme="minorHAnsi"/>
        </w:rPr>
        <w:t xml:space="preserve"> create Low Carbon Village Halls &amp; Community Buildings in Berkshire.</w:t>
      </w:r>
    </w:p>
    <w:p w14:paraId="2570E613" w14:textId="77777777" w:rsidR="00996CF9" w:rsidRPr="00996CF9" w:rsidRDefault="00996CF9" w:rsidP="009872A0">
      <w:pPr>
        <w:spacing w:after="0"/>
        <w:ind w:left="709"/>
        <w:rPr>
          <w:rFonts w:cstheme="minorHAnsi"/>
          <w:color w:val="002060"/>
        </w:rPr>
      </w:pPr>
    </w:p>
    <w:p w14:paraId="76161A80" w14:textId="29BA0AD2" w:rsidR="00657CC7" w:rsidRPr="00657CC7" w:rsidRDefault="009340B5" w:rsidP="009872A0">
      <w:pPr>
        <w:numPr>
          <w:ilvl w:val="0"/>
          <w:numId w:val="21"/>
        </w:numPr>
        <w:spacing w:after="0" w:line="240" w:lineRule="auto"/>
        <w:ind w:left="709" w:hanging="709"/>
        <w:rPr>
          <w:b/>
          <w:bCs/>
          <w:u w:val="single"/>
        </w:rPr>
      </w:pPr>
      <w:r w:rsidRPr="00657CC7">
        <w:rPr>
          <w:rFonts w:cstheme="minorHAnsi"/>
          <w:b/>
          <w:bCs/>
          <w:u w:val="single"/>
        </w:rPr>
        <w:tab/>
      </w:r>
      <w:r w:rsidR="00657CC7" w:rsidRPr="00657CC7">
        <w:rPr>
          <w:rFonts w:cstheme="minorHAnsi"/>
          <w:b/>
          <w:bCs/>
          <w:u w:val="single"/>
        </w:rPr>
        <w:t>COUNCILLORS - ANY FURTHER REPORTS/QUESTIONS</w:t>
      </w:r>
    </w:p>
    <w:p w14:paraId="613DD8C7" w14:textId="77777777" w:rsidR="00657CC7" w:rsidRPr="00657CC7" w:rsidRDefault="00657CC7" w:rsidP="00657CC7">
      <w:pPr>
        <w:spacing w:after="0" w:line="240" w:lineRule="auto"/>
        <w:ind w:left="709"/>
        <w:rPr>
          <w:b/>
          <w:bCs/>
          <w:u w:val="single"/>
        </w:rPr>
      </w:pPr>
    </w:p>
    <w:p w14:paraId="293CA36E" w14:textId="03412ADD" w:rsidR="006A025B" w:rsidRPr="00CB56F4" w:rsidRDefault="008204B1" w:rsidP="009872A0">
      <w:pPr>
        <w:numPr>
          <w:ilvl w:val="0"/>
          <w:numId w:val="21"/>
        </w:numPr>
        <w:spacing w:after="0" w:line="240" w:lineRule="auto"/>
        <w:ind w:left="709" w:hanging="709"/>
      </w:pPr>
      <w:r w:rsidRPr="00136290">
        <w:rPr>
          <w:rFonts w:cstheme="minorHAnsi"/>
          <w:b/>
          <w:u w:val="single"/>
        </w:rPr>
        <w:t>DATE OF NEXT MEETING</w:t>
      </w:r>
      <w:r w:rsidRPr="00136290">
        <w:rPr>
          <w:rFonts w:cstheme="minorHAnsi"/>
          <w:b/>
          <w:u w:val="single"/>
        </w:rPr>
        <w:br/>
      </w:r>
      <w:r w:rsidR="006D26FF" w:rsidRPr="00136290">
        <w:rPr>
          <w:rFonts w:cstheme="minorHAnsi"/>
        </w:rPr>
        <w:tab/>
      </w:r>
      <w:r w:rsidRPr="00136290">
        <w:rPr>
          <w:rFonts w:cstheme="minorHAnsi"/>
        </w:rPr>
        <w:t>To confirm the dat</w:t>
      </w:r>
      <w:r w:rsidR="000A14AA" w:rsidRPr="00136290">
        <w:rPr>
          <w:rFonts w:cstheme="minorHAnsi"/>
        </w:rPr>
        <w:t xml:space="preserve">e of the </w:t>
      </w:r>
      <w:r w:rsidR="00BF3F5B">
        <w:rPr>
          <w:rFonts w:cstheme="minorHAnsi"/>
        </w:rPr>
        <w:t xml:space="preserve">next </w:t>
      </w:r>
      <w:r w:rsidR="001609C1" w:rsidRPr="00136290">
        <w:rPr>
          <w:rFonts w:cstheme="minorHAnsi"/>
        </w:rPr>
        <w:t>P</w:t>
      </w:r>
      <w:r w:rsidR="00447003" w:rsidRPr="00136290">
        <w:rPr>
          <w:rFonts w:cstheme="minorHAnsi"/>
        </w:rPr>
        <w:t xml:space="preserve">arish </w:t>
      </w:r>
      <w:r w:rsidR="001609C1" w:rsidRPr="00136290">
        <w:rPr>
          <w:rFonts w:cstheme="minorHAnsi"/>
        </w:rPr>
        <w:t>C</w:t>
      </w:r>
      <w:r w:rsidR="00447003" w:rsidRPr="00136290">
        <w:rPr>
          <w:rFonts w:cstheme="minorHAnsi"/>
        </w:rPr>
        <w:t>ouncil meeting</w:t>
      </w:r>
      <w:r w:rsidR="00CE2820">
        <w:rPr>
          <w:rFonts w:cstheme="minorHAnsi"/>
        </w:rPr>
        <w:t xml:space="preserve"> </w:t>
      </w:r>
      <w:r w:rsidR="00CB56F4">
        <w:rPr>
          <w:rFonts w:cstheme="minorHAnsi"/>
        </w:rPr>
        <w:t xml:space="preserve">on Monday </w:t>
      </w:r>
      <w:r w:rsidR="009872A0">
        <w:rPr>
          <w:rFonts w:cstheme="minorHAnsi"/>
        </w:rPr>
        <w:t>24</w:t>
      </w:r>
      <w:r w:rsidR="009872A0" w:rsidRPr="009872A0">
        <w:rPr>
          <w:rFonts w:cstheme="minorHAnsi"/>
          <w:vertAlign w:val="superscript"/>
        </w:rPr>
        <w:t>th</w:t>
      </w:r>
      <w:r w:rsidR="009872A0">
        <w:rPr>
          <w:rFonts w:cstheme="minorHAnsi"/>
        </w:rPr>
        <w:t xml:space="preserve"> January </w:t>
      </w:r>
      <w:r w:rsidR="00CB56F4">
        <w:rPr>
          <w:rFonts w:cstheme="minorHAnsi"/>
        </w:rPr>
        <w:t>2021</w:t>
      </w:r>
      <w:r w:rsidR="009872A0">
        <w:rPr>
          <w:rFonts w:cstheme="minorHAnsi"/>
        </w:rPr>
        <w:t xml:space="preserve"> in the Falkland Cricket Club’s Community Room. </w:t>
      </w:r>
    </w:p>
    <w:p w14:paraId="656ED253" w14:textId="6787AA78" w:rsidR="00CB56F4" w:rsidRDefault="00CB56F4" w:rsidP="00CB56F4">
      <w:pPr>
        <w:spacing w:after="0" w:line="240" w:lineRule="auto"/>
      </w:pPr>
    </w:p>
    <w:p w14:paraId="0A6A8EEA" w14:textId="3C4C9313" w:rsidR="00351276" w:rsidRDefault="00351276">
      <w:pPr>
        <w:spacing w:after="0" w:line="240" w:lineRule="auto"/>
        <w:rPr>
          <w:b/>
          <w:bCs/>
        </w:rPr>
      </w:pPr>
    </w:p>
    <w:p w14:paraId="5E1F4C90" w14:textId="0AFEBA4F" w:rsidR="00351276" w:rsidRPr="00351276" w:rsidRDefault="00351276" w:rsidP="00B32C44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351276">
        <w:rPr>
          <w:b/>
          <w:bCs/>
          <w:sz w:val="28"/>
          <w:szCs w:val="28"/>
        </w:rPr>
        <w:t>APPENDIX 1</w:t>
      </w:r>
    </w:p>
    <w:p w14:paraId="0A357DF0" w14:textId="087906E9" w:rsidR="00A607D8" w:rsidRDefault="00657CC7" w:rsidP="00B32C44">
      <w:pPr>
        <w:spacing w:after="0"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60AD5F0" wp14:editId="0E0E91B9">
            <wp:extent cx="6645910" cy="5734050"/>
            <wp:effectExtent l="0" t="0" r="254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07D8">
      <w:footerReference w:type="default" r:id="rId12"/>
      <w:pgSz w:w="11906" w:h="16838"/>
      <w:pgMar w:top="766" w:right="720" w:bottom="766" w:left="720" w:header="709" w:footer="709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3C672" w14:textId="77777777" w:rsidR="00EE620F" w:rsidRDefault="00EE620F">
      <w:pPr>
        <w:spacing w:after="0" w:line="240" w:lineRule="auto"/>
      </w:pPr>
      <w:r>
        <w:separator/>
      </w:r>
    </w:p>
  </w:endnote>
  <w:endnote w:type="continuationSeparator" w:id="0">
    <w:p w14:paraId="0A080F2E" w14:textId="77777777" w:rsidR="00EE620F" w:rsidRDefault="00EE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;Arial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3622140"/>
      <w:docPartObj>
        <w:docPartGallery w:val="Page Numbers (Top of Page)"/>
        <w:docPartUnique/>
      </w:docPartObj>
    </w:sdtPr>
    <w:sdtEndPr/>
    <w:sdtContent>
      <w:p w14:paraId="7FFBF977" w14:textId="77777777" w:rsidR="00205068" w:rsidRDefault="00205068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009E4B43" w14:textId="77777777" w:rsidR="00205068" w:rsidRDefault="002050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A67D4" w14:textId="77777777" w:rsidR="00EE620F" w:rsidRDefault="00EE620F">
      <w:pPr>
        <w:spacing w:after="0" w:line="240" w:lineRule="auto"/>
      </w:pPr>
      <w:r>
        <w:separator/>
      </w:r>
    </w:p>
  </w:footnote>
  <w:footnote w:type="continuationSeparator" w:id="0">
    <w:p w14:paraId="2C1AA5D9" w14:textId="77777777" w:rsidR="00EE620F" w:rsidRDefault="00EE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9E9"/>
    <w:multiLevelType w:val="hybridMultilevel"/>
    <w:tmpl w:val="F5C4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848E8"/>
    <w:multiLevelType w:val="hybridMultilevel"/>
    <w:tmpl w:val="18D0458E"/>
    <w:lvl w:ilvl="0" w:tplc="2EACDA24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6557E1"/>
    <w:multiLevelType w:val="hybridMultilevel"/>
    <w:tmpl w:val="8794D6FC"/>
    <w:lvl w:ilvl="0" w:tplc="23DC1010">
      <w:start w:val="25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72F47"/>
    <w:multiLevelType w:val="hybridMultilevel"/>
    <w:tmpl w:val="24424922"/>
    <w:lvl w:ilvl="0" w:tplc="147AEAF2">
      <w:start w:val="18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1178A"/>
    <w:multiLevelType w:val="hybridMultilevel"/>
    <w:tmpl w:val="0400D29A"/>
    <w:lvl w:ilvl="0" w:tplc="09DC7B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4906A8"/>
    <w:multiLevelType w:val="hybridMultilevel"/>
    <w:tmpl w:val="B7BE8516"/>
    <w:lvl w:ilvl="0" w:tplc="8234706A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406613"/>
    <w:multiLevelType w:val="hybridMultilevel"/>
    <w:tmpl w:val="A1560CAC"/>
    <w:lvl w:ilvl="0" w:tplc="D32E0170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3F41DF2"/>
    <w:multiLevelType w:val="hybridMultilevel"/>
    <w:tmpl w:val="94D8BFA8"/>
    <w:lvl w:ilvl="0" w:tplc="EFF424D0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05651"/>
    <w:multiLevelType w:val="hybridMultilevel"/>
    <w:tmpl w:val="2C32D1F0"/>
    <w:lvl w:ilvl="0" w:tplc="690C8F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9A3458"/>
    <w:multiLevelType w:val="hybridMultilevel"/>
    <w:tmpl w:val="D7E273CE"/>
    <w:lvl w:ilvl="0" w:tplc="0AE06F7E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22773C"/>
    <w:multiLevelType w:val="hybridMultilevel"/>
    <w:tmpl w:val="56A0AA3A"/>
    <w:lvl w:ilvl="0" w:tplc="EEC6EA04">
      <w:start w:val="4"/>
      <w:numFmt w:val="decimal"/>
      <w:lvlText w:val="%1"/>
      <w:lvlJc w:val="left"/>
      <w:pPr>
        <w:ind w:left="1800" w:hanging="360"/>
      </w:pPr>
      <w:rPr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>
      <w:start w:val="1"/>
      <w:numFmt w:val="lowerRoman"/>
      <w:lvlText w:val="%3."/>
      <w:lvlJc w:val="right"/>
      <w:pPr>
        <w:ind w:left="3240" w:hanging="180"/>
      </w:pPr>
    </w:lvl>
    <w:lvl w:ilvl="3" w:tplc="0809000F">
      <w:start w:val="1"/>
      <w:numFmt w:val="decimal"/>
      <w:lvlText w:val="%4."/>
      <w:lvlJc w:val="left"/>
      <w:pPr>
        <w:ind w:left="3960" w:hanging="360"/>
      </w:pPr>
    </w:lvl>
    <w:lvl w:ilvl="4" w:tplc="08090019">
      <w:start w:val="1"/>
      <w:numFmt w:val="lowerLetter"/>
      <w:lvlText w:val="%5."/>
      <w:lvlJc w:val="left"/>
      <w:pPr>
        <w:ind w:left="4680" w:hanging="360"/>
      </w:pPr>
    </w:lvl>
    <w:lvl w:ilvl="5" w:tplc="0809001B">
      <w:start w:val="1"/>
      <w:numFmt w:val="lowerRoman"/>
      <w:lvlText w:val="%6."/>
      <w:lvlJc w:val="right"/>
      <w:pPr>
        <w:ind w:left="5400" w:hanging="180"/>
      </w:pPr>
    </w:lvl>
    <w:lvl w:ilvl="6" w:tplc="0809000F">
      <w:start w:val="1"/>
      <w:numFmt w:val="decimal"/>
      <w:lvlText w:val="%7."/>
      <w:lvlJc w:val="left"/>
      <w:pPr>
        <w:ind w:left="6120" w:hanging="360"/>
      </w:pPr>
    </w:lvl>
    <w:lvl w:ilvl="7" w:tplc="08090019">
      <w:start w:val="1"/>
      <w:numFmt w:val="lowerLetter"/>
      <w:lvlText w:val="%8."/>
      <w:lvlJc w:val="left"/>
      <w:pPr>
        <w:ind w:left="6840" w:hanging="360"/>
      </w:pPr>
    </w:lvl>
    <w:lvl w:ilvl="8" w:tplc="0809001B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4E630C"/>
    <w:multiLevelType w:val="hybridMultilevel"/>
    <w:tmpl w:val="0E38F892"/>
    <w:lvl w:ilvl="0" w:tplc="AA841C02">
      <w:start w:val="20"/>
      <w:numFmt w:val="decimal"/>
      <w:lvlText w:val="%1"/>
      <w:lvlJc w:val="left"/>
      <w:pPr>
        <w:ind w:left="108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A1577"/>
    <w:multiLevelType w:val="hybridMultilevel"/>
    <w:tmpl w:val="6D389BE2"/>
    <w:lvl w:ilvl="0" w:tplc="ADD8B59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551B96"/>
    <w:multiLevelType w:val="hybridMultilevel"/>
    <w:tmpl w:val="28E09A24"/>
    <w:lvl w:ilvl="0" w:tplc="05D86A44">
      <w:start w:val="24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9417D5"/>
    <w:multiLevelType w:val="hybridMultilevel"/>
    <w:tmpl w:val="0FACBA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0195E"/>
    <w:multiLevelType w:val="hybridMultilevel"/>
    <w:tmpl w:val="D0641B40"/>
    <w:lvl w:ilvl="0" w:tplc="2082800C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390E09E0"/>
    <w:multiLevelType w:val="hybridMultilevel"/>
    <w:tmpl w:val="978C7FA8"/>
    <w:lvl w:ilvl="0" w:tplc="77A8D93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5" w:hanging="360"/>
      </w:pPr>
    </w:lvl>
    <w:lvl w:ilvl="2" w:tplc="0809001B" w:tentative="1">
      <w:start w:val="1"/>
      <w:numFmt w:val="lowerRoman"/>
      <w:lvlText w:val="%3."/>
      <w:lvlJc w:val="right"/>
      <w:pPr>
        <w:ind w:left="1845" w:hanging="180"/>
      </w:pPr>
    </w:lvl>
    <w:lvl w:ilvl="3" w:tplc="0809000F" w:tentative="1">
      <w:start w:val="1"/>
      <w:numFmt w:val="decimal"/>
      <w:lvlText w:val="%4."/>
      <w:lvlJc w:val="left"/>
      <w:pPr>
        <w:ind w:left="2565" w:hanging="360"/>
      </w:pPr>
    </w:lvl>
    <w:lvl w:ilvl="4" w:tplc="08090019" w:tentative="1">
      <w:start w:val="1"/>
      <w:numFmt w:val="lowerLetter"/>
      <w:lvlText w:val="%5."/>
      <w:lvlJc w:val="left"/>
      <w:pPr>
        <w:ind w:left="3285" w:hanging="360"/>
      </w:pPr>
    </w:lvl>
    <w:lvl w:ilvl="5" w:tplc="0809001B" w:tentative="1">
      <w:start w:val="1"/>
      <w:numFmt w:val="lowerRoman"/>
      <w:lvlText w:val="%6."/>
      <w:lvlJc w:val="right"/>
      <w:pPr>
        <w:ind w:left="4005" w:hanging="180"/>
      </w:pPr>
    </w:lvl>
    <w:lvl w:ilvl="6" w:tplc="0809000F" w:tentative="1">
      <w:start w:val="1"/>
      <w:numFmt w:val="decimal"/>
      <w:lvlText w:val="%7."/>
      <w:lvlJc w:val="left"/>
      <w:pPr>
        <w:ind w:left="4725" w:hanging="360"/>
      </w:pPr>
    </w:lvl>
    <w:lvl w:ilvl="7" w:tplc="08090019" w:tentative="1">
      <w:start w:val="1"/>
      <w:numFmt w:val="lowerLetter"/>
      <w:lvlText w:val="%8."/>
      <w:lvlJc w:val="left"/>
      <w:pPr>
        <w:ind w:left="5445" w:hanging="360"/>
      </w:pPr>
    </w:lvl>
    <w:lvl w:ilvl="8" w:tplc="08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7" w15:restartNumberingAfterBreak="0">
    <w:nsid w:val="3C622EF3"/>
    <w:multiLevelType w:val="hybridMultilevel"/>
    <w:tmpl w:val="48A082E8"/>
    <w:lvl w:ilvl="0" w:tplc="F47613F0">
      <w:start w:val="22"/>
      <w:numFmt w:val="decimal"/>
      <w:lvlText w:val="%1"/>
      <w:lvlJc w:val="left"/>
      <w:pPr>
        <w:ind w:left="3763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4483" w:hanging="360"/>
      </w:pPr>
    </w:lvl>
    <w:lvl w:ilvl="2" w:tplc="0809001B" w:tentative="1">
      <w:start w:val="1"/>
      <w:numFmt w:val="lowerRoman"/>
      <w:lvlText w:val="%3."/>
      <w:lvlJc w:val="right"/>
      <w:pPr>
        <w:ind w:left="5203" w:hanging="180"/>
      </w:pPr>
    </w:lvl>
    <w:lvl w:ilvl="3" w:tplc="0809000F" w:tentative="1">
      <w:start w:val="1"/>
      <w:numFmt w:val="decimal"/>
      <w:lvlText w:val="%4."/>
      <w:lvlJc w:val="left"/>
      <w:pPr>
        <w:ind w:left="5923" w:hanging="360"/>
      </w:pPr>
    </w:lvl>
    <w:lvl w:ilvl="4" w:tplc="08090019" w:tentative="1">
      <w:start w:val="1"/>
      <w:numFmt w:val="lowerLetter"/>
      <w:lvlText w:val="%5."/>
      <w:lvlJc w:val="left"/>
      <w:pPr>
        <w:ind w:left="6643" w:hanging="360"/>
      </w:pPr>
    </w:lvl>
    <w:lvl w:ilvl="5" w:tplc="0809001B" w:tentative="1">
      <w:start w:val="1"/>
      <w:numFmt w:val="lowerRoman"/>
      <w:lvlText w:val="%6."/>
      <w:lvlJc w:val="right"/>
      <w:pPr>
        <w:ind w:left="7363" w:hanging="180"/>
      </w:pPr>
    </w:lvl>
    <w:lvl w:ilvl="6" w:tplc="0809000F" w:tentative="1">
      <w:start w:val="1"/>
      <w:numFmt w:val="decimal"/>
      <w:lvlText w:val="%7."/>
      <w:lvlJc w:val="left"/>
      <w:pPr>
        <w:ind w:left="8083" w:hanging="360"/>
      </w:pPr>
    </w:lvl>
    <w:lvl w:ilvl="7" w:tplc="08090019" w:tentative="1">
      <w:start w:val="1"/>
      <w:numFmt w:val="lowerLetter"/>
      <w:lvlText w:val="%8."/>
      <w:lvlJc w:val="left"/>
      <w:pPr>
        <w:ind w:left="8803" w:hanging="360"/>
      </w:pPr>
    </w:lvl>
    <w:lvl w:ilvl="8" w:tplc="0809001B" w:tentative="1">
      <w:start w:val="1"/>
      <w:numFmt w:val="lowerRoman"/>
      <w:lvlText w:val="%9."/>
      <w:lvlJc w:val="right"/>
      <w:pPr>
        <w:ind w:left="9523" w:hanging="180"/>
      </w:pPr>
    </w:lvl>
  </w:abstractNum>
  <w:abstractNum w:abstractNumId="18" w15:restartNumberingAfterBreak="0">
    <w:nsid w:val="3DF21F05"/>
    <w:multiLevelType w:val="hybridMultilevel"/>
    <w:tmpl w:val="C22ED0FE"/>
    <w:lvl w:ilvl="0" w:tplc="5AF01238">
      <w:start w:val="2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690CEE"/>
    <w:multiLevelType w:val="hybridMultilevel"/>
    <w:tmpl w:val="4B6CE1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E0E28"/>
    <w:multiLevelType w:val="hybridMultilevel"/>
    <w:tmpl w:val="3BC209FE"/>
    <w:lvl w:ilvl="0" w:tplc="8446E798">
      <w:start w:val="23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0E78D7"/>
    <w:multiLevelType w:val="hybridMultilevel"/>
    <w:tmpl w:val="9C8C10C2"/>
    <w:lvl w:ilvl="0" w:tplc="34A652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366FAA"/>
    <w:multiLevelType w:val="hybridMultilevel"/>
    <w:tmpl w:val="2F1A7092"/>
    <w:lvl w:ilvl="0" w:tplc="312E3226">
      <w:start w:val="1"/>
      <w:numFmt w:val="lowerLetter"/>
      <w:lvlText w:val="(%1)"/>
      <w:lvlJc w:val="left"/>
      <w:pPr>
        <w:ind w:left="10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5" w:hanging="360"/>
      </w:pPr>
    </w:lvl>
    <w:lvl w:ilvl="2" w:tplc="0809001B" w:tentative="1">
      <w:start w:val="1"/>
      <w:numFmt w:val="lowerRoman"/>
      <w:lvlText w:val="%3."/>
      <w:lvlJc w:val="right"/>
      <w:pPr>
        <w:ind w:left="2505" w:hanging="180"/>
      </w:pPr>
    </w:lvl>
    <w:lvl w:ilvl="3" w:tplc="0809000F" w:tentative="1">
      <w:start w:val="1"/>
      <w:numFmt w:val="decimal"/>
      <w:lvlText w:val="%4."/>
      <w:lvlJc w:val="left"/>
      <w:pPr>
        <w:ind w:left="3225" w:hanging="360"/>
      </w:pPr>
    </w:lvl>
    <w:lvl w:ilvl="4" w:tplc="08090019" w:tentative="1">
      <w:start w:val="1"/>
      <w:numFmt w:val="lowerLetter"/>
      <w:lvlText w:val="%5."/>
      <w:lvlJc w:val="left"/>
      <w:pPr>
        <w:ind w:left="3945" w:hanging="360"/>
      </w:pPr>
    </w:lvl>
    <w:lvl w:ilvl="5" w:tplc="0809001B" w:tentative="1">
      <w:start w:val="1"/>
      <w:numFmt w:val="lowerRoman"/>
      <w:lvlText w:val="%6."/>
      <w:lvlJc w:val="right"/>
      <w:pPr>
        <w:ind w:left="4665" w:hanging="180"/>
      </w:pPr>
    </w:lvl>
    <w:lvl w:ilvl="6" w:tplc="0809000F" w:tentative="1">
      <w:start w:val="1"/>
      <w:numFmt w:val="decimal"/>
      <w:lvlText w:val="%7."/>
      <w:lvlJc w:val="left"/>
      <w:pPr>
        <w:ind w:left="5385" w:hanging="360"/>
      </w:pPr>
    </w:lvl>
    <w:lvl w:ilvl="7" w:tplc="08090019" w:tentative="1">
      <w:start w:val="1"/>
      <w:numFmt w:val="lowerLetter"/>
      <w:lvlText w:val="%8."/>
      <w:lvlJc w:val="left"/>
      <w:pPr>
        <w:ind w:left="6105" w:hanging="360"/>
      </w:pPr>
    </w:lvl>
    <w:lvl w:ilvl="8" w:tplc="08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3" w15:restartNumberingAfterBreak="0">
    <w:nsid w:val="48204564"/>
    <w:multiLevelType w:val="hybridMultilevel"/>
    <w:tmpl w:val="9FCAA8B0"/>
    <w:lvl w:ilvl="0" w:tplc="8D769442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145D5"/>
    <w:multiLevelType w:val="hybridMultilevel"/>
    <w:tmpl w:val="11289858"/>
    <w:lvl w:ilvl="0" w:tplc="162CFDD8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D233D"/>
    <w:multiLevelType w:val="hybridMultilevel"/>
    <w:tmpl w:val="2BA6E7EA"/>
    <w:lvl w:ilvl="0" w:tplc="F99EAF0E">
      <w:start w:val="21"/>
      <w:numFmt w:val="decimal"/>
      <w:lvlText w:val="%1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67788"/>
    <w:multiLevelType w:val="hybridMultilevel"/>
    <w:tmpl w:val="4D342F4C"/>
    <w:lvl w:ilvl="0" w:tplc="F6C46132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B4491B"/>
    <w:multiLevelType w:val="hybridMultilevel"/>
    <w:tmpl w:val="EE0A7D42"/>
    <w:lvl w:ilvl="0" w:tplc="DA522C6E">
      <w:start w:val="20"/>
      <w:numFmt w:val="decimal"/>
      <w:lvlText w:val="%1"/>
      <w:lvlJc w:val="left"/>
      <w:pPr>
        <w:ind w:left="43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8" w15:restartNumberingAfterBreak="0">
    <w:nsid w:val="60294CE1"/>
    <w:multiLevelType w:val="multilevel"/>
    <w:tmpl w:val="4F28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2354C8"/>
    <w:multiLevelType w:val="hybridMultilevel"/>
    <w:tmpl w:val="D2243144"/>
    <w:lvl w:ilvl="0" w:tplc="DBC46D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314771"/>
    <w:multiLevelType w:val="hybridMultilevel"/>
    <w:tmpl w:val="1A6C2B8A"/>
    <w:lvl w:ilvl="0" w:tplc="F5401AC4">
      <w:start w:val="21"/>
      <w:numFmt w:val="decimal"/>
      <w:lvlText w:val="%1"/>
      <w:lvlJc w:val="left"/>
      <w:pPr>
        <w:ind w:left="436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1" w15:restartNumberingAfterBreak="0">
    <w:nsid w:val="75F47443"/>
    <w:multiLevelType w:val="hybridMultilevel"/>
    <w:tmpl w:val="3CE812E6"/>
    <w:lvl w:ilvl="0" w:tplc="F2B0F23E">
      <w:start w:val="1"/>
      <w:numFmt w:val="decimal"/>
      <w:lvlText w:val="%1"/>
      <w:lvlJc w:val="left"/>
      <w:pPr>
        <w:ind w:left="644" w:hanging="360"/>
      </w:pPr>
      <w:rPr>
        <w:rFonts w:hint="default"/>
        <w:b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B818C9"/>
    <w:multiLevelType w:val="hybridMultilevel"/>
    <w:tmpl w:val="D0641B40"/>
    <w:lvl w:ilvl="0" w:tplc="2082800C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7E526CB4"/>
    <w:multiLevelType w:val="hybridMultilevel"/>
    <w:tmpl w:val="36B2A3DC"/>
    <w:lvl w:ilvl="0" w:tplc="DB9C75E6">
      <w:start w:val="1"/>
      <w:numFmt w:val="decimal"/>
      <w:lvlText w:val="%1."/>
      <w:lvlJc w:val="left"/>
      <w:pPr>
        <w:tabs>
          <w:tab w:val="num" w:pos="1288"/>
        </w:tabs>
        <w:ind w:left="1288" w:hanging="720"/>
      </w:pPr>
      <w:rPr>
        <w:rFonts w:hint="default"/>
        <w:b w:val="0"/>
        <w:color w:val="auto"/>
      </w:rPr>
    </w:lvl>
    <w:lvl w:ilvl="1" w:tplc="7F44B400">
      <w:numFmt w:val="none"/>
      <w:lvlText w:val=""/>
      <w:lvlJc w:val="left"/>
      <w:pPr>
        <w:tabs>
          <w:tab w:val="num" w:pos="360"/>
        </w:tabs>
      </w:pPr>
    </w:lvl>
    <w:lvl w:ilvl="2" w:tplc="FDE4D180">
      <w:numFmt w:val="none"/>
      <w:lvlText w:val=""/>
      <w:lvlJc w:val="left"/>
      <w:pPr>
        <w:tabs>
          <w:tab w:val="num" w:pos="360"/>
        </w:tabs>
      </w:pPr>
    </w:lvl>
    <w:lvl w:ilvl="3" w:tplc="C88058AE">
      <w:numFmt w:val="none"/>
      <w:lvlText w:val=""/>
      <w:lvlJc w:val="left"/>
      <w:pPr>
        <w:tabs>
          <w:tab w:val="num" w:pos="360"/>
        </w:tabs>
      </w:pPr>
    </w:lvl>
    <w:lvl w:ilvl="4" w:tplc="79368E82">
      <w:numFmt w:val="none"/>
      <w:lvlText w:val=""/>
      <w:lvlJc w:val="left"/>
      <w:pPr>
        <w:tabs>
          <w:tab w:val="num" w:pos="360"/>
        </w:tabs>
      </w:pPr>
    </w:lvl>
    <w:lvl w:ilvl="5" w:tplc="8D3E1C2A">
      <w:numFmt w:val="none"/>
      <w:lvlText w:val=""/>
      <w:lvlJc w:val="left"/>
      <w:pPr>
        <w:tabs>
          <w:tab w:val="num" w:pos="360"/>
        </w:tabs>
      </w:pPr>
    </w:lvl>
    <w:lvl w:ilvl="6" w:tplc="E4228464">
      <w:numFmt w:val="none"/>
      <w:lvlText w:val=""/>
      <w:lvlJc w:val="left"/>
      <w:pPr>
        <w:tabs>
          <w:tab w:val="num" w:pos="360"/>
        </w:tabs>
      </w:pPr>
    </w:lvl>
    <w:lvl w:ilvl="7" w:tplc="962A310A">
      <w:numFmt w:val="none"/>
      <w:lvlText w:val=""/>
      <w:lvlJc w:val="left"/>
      <w:pPr>
        <w:tabs>
          <w:tab w:val="num" w:pos="360"/>
        </w:tabs>
      </w:pPr>
    </w:lvl>
    <w:lvl w:ilvl="8" w:tplc="C0E25958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19"/>
  </w:num>
  <w:num w:numId="2">
    <w:abstractNumId w:val="31"/>
  </w:num>
  <w:num w:numId="3">
    <w:abstractNumId w:val="9"/>
  </w:num>
  <w:num w:numId="4">
    <w:abstractNumId w:val="7"/>
  </w:num>
  <w:num w:numId="5">
    <w:abstractNumId w:val="25"/>
  </w:num>
  <w:num w:numId="6">
    <w:abstractNumId w:val="27"/>
  </w:num>
  <w:num w:numId="7">
    <w:abstractNumId w:val="20"/>
  </w:num>
  <w:num w:numId="8">
    <w:abstractNumId w:val="24"/>
  </w:num>
  <w:num w:numId="9">
    <w:abstractNumId w:val="11"/>
  </w:num>
  <w:num w:numId="10">
    <w:abstractNumId w:val="30"/>
  </w:num>
  <w:num w:numId="11">
    <w:abstractNumId w:val="18"/>
  </w:num>
  <w:num w:numId="12">
    <w:abstractNumId w:val="13"/>
  </w:num>
  <w:num w:numId="13">
    <w:abstractNumId w:val="2"/>
  </w:num>
  <w:num w:numId="14">
    <w:abstractNumId w:val="26"/>
  </w:num>
  <w:num w:numId="15">
    <w:abstractNumId w:val="3"/>
  </w:num>
  <w:num w:numId="16">
    <w:abstractNumId w:val="17"/>
  </w:num>
  <w:num w:numId="17">
    <w:abstractNumId w:val="15"/>
  </w:num>
  <w:num w:numId="18">
    <w:abstractNumId w:val="32"/>
  </w:num>
  <w:num w:numId="19">
    <w:abstractNumId w:val="28"/>
  </w:num>
  <w:num w:numId="2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</w:num>
  <w:num w:numId="24">
    <w:abstractNumId w:val="23"/>
  </w:num>
  <w:num w:numId="25">
    <w:abstractNumId w:val="16"/>
  </w:num>
  <w:num w:numId="26">
    <w:abstractNumId w:val="5"/>
  </w:num>
  <w:num w:numId="27">
    <w:abstractNumId w:val="1"/>
  </w:num>
  <w:num w:numId="28">
    <w:abstractNumId w:val="1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</w:num>
  <w:num w:numId="30">
    <w:abstractNumId w:val="6"/>
  </w:num>
  <w:num w:numId="31">
    <w:abstractNumId w:val="22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9"/>
  </w:num>
  <w:num w:numId="34">
    <w:abstractNumId w:val="8"/>
  </w:num>
  <w:num w:numId="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1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MTEwNrGwMDGzNDRS0lEKTi0uzszPAykwNKwFAGXkBtktAAAA"/>
  </w:docVars>
  <w:rsids>
    <w:rsidRoot w:val="008919C6"/>
    <w:rsid w:val="00001BC1"/>
    <w:rsid w:val="00005413"/>
    <w:rsid w:val="000071F3"/>
    <w:rsid w:val="00007492"/>
    <w:rsid w:val="000112F0"/>
    <w:rsid w:val="000200D4"/>
    <w:rsid w:val="00020A3A"/>
    <w:rsid w:val="00021A46"/>
    <w:rsid w:val="000224AB"/>
    <w:rsid w:val="00023C31"/>
    <w:rsid w:val="000259A3"/>
    <w:rsid w:val="00027298"/>
    <w:rsid w:val="00032CFE"/>
    <w:rsid w:val="00036249"/>
    <w:rsid w:val="00036586"/>
    <w:rsid w:val="00042D34"/>
    <w:rsid w:val="0004387C"/>
    <w:rsid w:val="00047551"/>
    <w:rsid w:val="00056EEA"/>
    <w:rsid w:val="000622C3"/>
    <w:rsid w:val="00062805"/>
    <w:rsid w:val="000635E8"/>
    <w:rsid w:val="00065314"/>
    <w:rsid w:val="00066038"/>
    <w:rsid w:val="0006684D"/>
    <w:rsid w:val="00071246"/>
    <w:rsid w:val="0007245F"/>
    <w:rsid w:val="00073D69"/>
    <w:rsid w:val="00082C31"/>
    <w:rsid w:val="00082ECF"/>
    <w:rsid w:val="00085975"/>
    <w:rsid w:val="00086847"/>
    <w:rsid w:val="00091021"/>
    <w:rsid w:val="0009208C"/>
    <w:rsid w:val="0009367A"/>
    <w:rsid w:val="00096A57"/>
    <w:rsid w:val="00096BF0"/>
    <w:rsid w:val="000A14AA"/>
    <w:rsid w:val="000A7911"/>
    <w:rsid w:val="000B1F33"/>
    <w:rsid w:val="000B4E8C"/>
    <w:rsid w:val="000B50B3"/>
    <w:rsid w:val="000B6AC9"/>
    <w:rsid w:val="000C5320"/>
    <w:rsid w:val="000C5F80"/>
    <w:rsid w:val="000C7EA3"/>
    <w:rsid w:val="000E41A1"/>
    <w:rsid w:val="000E46C4"/>
    <w:rsid w:val="000E59C6"/>
    <w:rsid w:val="000E7C00"/>
    <w:rsid w:val="000F2CBB"/>
    <w:rsid w:val="000F458F"/>
    <w:rsid w:val="000F4D59"/>
    <w:rsid w:val="000F728D"/>
    <w:rsid w:val="00102EE7"/>
    <w:rsid w:val="00104CC8"/>
    <w:rsid w:val="0010674A"/>
    <w:rsid w:val="0011066B"/>
    <w:rsid w:val="001110E7"/>
    <w:rsid w:val="0012287C"/>
    <w:rsid w:val="00124053"/>
    <w:rsid w:val="00132E52"/>
    <w:rsid w:val="001330A3"/>
    <w:rsid w:val="00136290"/>
    <w:rsid w:val="00140172"/>
    <w:rsid w:val="001575B7"/>
    <w:rsid w:val="001609C1"/>
    <w:rsid w:val="001753E2"/>
    <w:rsid w:val="00177BD3"/>
    <w:rsid w:val="0018068A"/>
    <w:rsid w:val="00180EB3"/>
    <w:rsid w:val="0018551A"/>
    <w:rsid w:val="001934AF"/>
    <w:rsid w:val="00196CB2"/>
    <w:rsid w:val="00197DA1"/>
    <w:rsid w:val="001A10BF"/>
    <w:rsid w:val="001A3F55"/>
    <w:rsid w:val="001A7240"/>
    <w:rsid w:val="001B20E7"/>
    <w:rsid w:val="001D0B98"/>
    <w:rsid w:val="001D432D"/>
    <w:rsid w:val="001D450C"/>
    <w:rsid w:val="001D6684"/>
    <w:rsid w:val="001D6A24"/>
    <w:rsid w:val="001E2B01"/>
    <w:rsid w:val="001E4CCC"/>
    <w:rsid w:val="001E7781"/>
    <w:rsid w:val="001F0EAF"/>
    <w:rsid w:val="001F1E70"/>
    <w:rsid w:val="001F33C5"/>
    <w:rsid w:val="001F4A1A"/>
    <w:rsid w:val="00202A9A"/>
    <w:rsid w:val="002037ED"/>
    <w:rsid w:val="00203D9E"/>
    <w:rsid w:val="00203ECE"/>
    <w:rsid w:val="00203FD9"/>
    <w:rsid w:val="00205068"/>
    <w:rsid w:val="00207714"/>
    <w:rsid w:val="00213C8F"/>
    <w:rsid w:val="00222124"/>
    <w:rsid w:val="00227EF2"/>
    <w:rsid w:val="00230CBB"/>
    <w:rsid w:val="00231CCF"/>
    <w:rsid w:val="002328D2"/>
    <w:rsid w:val="00234B15"/>
    <w:rsid w:val="00235F66"/>
    <w:rsid w:val="00237018"/>
    <w:rsid w:val="002501DC"/>
    <w:rsid w:val="00261BE9"/>
    <w:rsid w:val="00262DA1"/>
    <w:rsid w:val="00263E10"/>
    <w:rsid w:val="00273B81"/>
    <w:rsid w:val="00275258"/>
    <w:rsid w:val="00275F6B"/>
    <w:rsid w:val="00276276"/>
    <w:rsid w:val="00280322"/>
    <w:rsid w:val="002873D3"/>
    <w:rsid w:val="002901C0"/>
    <w:rsid w:val="00291228"/>
    <w:rsid w:val="002928AB"/>
    <w:rsid w:val="00292D4A"/>
    <w:rsid w:val="002934D0"/>
    <w:rsid w:val="00293F43"/>
    <w:rsid w:val="002A56E7"/>
    <w:rsid w:val="002A5B01"/>
    <w:rsid w:val="002B078A"/>
    <w:rsid w:val="002B3353"/>
    <w:rsid w:val="002B4AB7"/>
    <w:rsid w:val="002C0264"/>
    <w:rsid w:val="002C4D3B"/>
    <w:rsid w:val="002F3FB3"/>
    <w:rsid w:val="002F46A1"/>
    <w:rsid w:val="003061B1"/>
    <w:rsid w:val="00307353"/>
    <w:rsid w:val="003079AD"/>
    <w:rsid w:val="0031039B"/>
    <w:rsid w:val="003114E5"/>
    <w:rsid w:val="003146E4"/>
    <w:rsid w:val="003205FB"/>
    <w:rsid w:val="003222C6"/>
    <w:rsid w:val="003227DC"/>
    <w:rsid w:val="00324F57"/>
    <w:rsid w:val="00326815"/>
    <w:rsid w:val="003327B1"/>
    <w:rsid w:val="0033458E"/>
    <w:rsid w:val="00335C6E"/>
    <w:rsid w:val="003437B8"/>
    <w:rsid w:val="00344B13"/>
    <w:rsid w:val="00346CE0"/>
    <w:rsid w:val="00351276"/>
    <w:rsid w:val="00351B3B"/>
    <w:rsid w:val="003607D0"/>
    <w:rsid w:val="00360FB0"/>
    <w:rsid w:val="00364C6A"/>
    <w:rsid w:val="0036504B"/>
    <w:rsid w:val="00366885"/>
    <w:rsid w:val="00366D6D"/>
    <w:rsid w:val="00370DC6"/>
    <w:rsid w:val="0038527A"/>
    <w:rsid w:val="0038584A"/>
    <w:rsid w:val="003868A6"/>
    <w:rsid w:val="003871EF"/>
    <w:rsid w:val="00393E33"/>
    <w:rsid w:val="003A0FFC"/>
    <w:rsid w:val="003A1BAA"/>
    <w:rsid w:val="003A49B7"/>
    <w:rsid w:val="003B26BA"/>
    <w:rsid w:val="003B508A"/>
    <w:rsid w:val="003B50C4"/>
    <w:rsid w:val="003C0221"/>
    <w:rsid w:val="003C241D"/>
    <w:rsid w:val="003D7676"/>
    <w:rsid w:val="003E2A03"/>
    <w:rsid w:val="003E3222"/>
    <w:rsid w:val="003F0544"/>
    <w:rsid w:val="003F397F"/>
    <w:rsid w:val="003F4CCE"/>
    <w:rsid w:val="003F5699"/>
    <w:rsid w:val="003F7178"/>
    <w:rsid w:val="00402DBA"/>
    <w:rsid w:val="00407607"/>
    <w:rsid w:val="0041188A"/>
    <w:rsid w:val="004137C5"/>
    <w:rsid w:val="00433885"/>
    <w:rsid w:val="00435C6C"/>
    <w:rsid w:val="0044603E"/>
    <w:rsid w:val="00447003"/>
    <w:rsid w:val="00455B87"/>
    <w:rsid w:val="00457D10"/>
    <w:rsid w:val="004629FB"/>
    <w:rsid w:val="00466700"/>
    <w:rsid w:val="00475043"/>
    <w:rsid w:val="00476F0D"/>
    <w:rsid w:val="00480820"/>
    <w:rsid w:val="00491629"/>
    <w:rsid w:val="004916D4"/>
    <w:rsid w:val="00491EF7"/>
    <w:rsid w:val="00494DBA"/>
    <w:rsid w:val="00496D0F"/>
    <w:rsid w:val="004A2AF9"/>
    <w:rsid w:val="004A42E7"/>
    <w:rsid w:val="004A7DB0"/>
    <w:rsid w:val="004B0453"/>
    <w:rsid w:val="004B0A03"/>
    <w:rsid w:val="004B1ED5"/>
    <w:rsid w:val="004C25BC"/>
    <w:rsid w:val="004C3A09"/>
    <w:rsid w:val="004C42F3"/>
    <w:rsid w:val="004D2D8D"/>
    <w:rsid w:val="004E1FCE"/>
    <w:rsid w:val="004E3D1B"/>
    <w:rsid w:val="004E65C3"/>
    <w:rsid w:val="004F4798"/>
    <w:rsid w:val="004F55FB"/>
    <w:rsid w:val="00501B53"/>
    <w:rsid w:val="00503845"/>
    <w:rsid w:val="00504913"/>
    <w:rsid w:val="00507013"/>
    <w:rsid w:val="005109F2"/>
    <w:rsid w:val="00515294"/>
    <w:rsid w:val="00516A9B"/>
    <w:rsid w:val="00516DB0"/>
    <w:rsid w:val="00523E28"/>
    <w:rsid w:val="00525712"/>
    <w:rsid w:val="00534FB1"/>
    <w:rsid w:val="005355B7"/>
    <w:rsid w:val="00541CA3"/>
    <w:rsid w:val="0054230A"/>
    <w:rsid w:val="00546417"/>
    <w:rsid w:val="005540C1"/>
    <w:rsid w:val="00555002"/>
    <w:rsid w:val="00555B64"/>
    <w:rsid w:val="00557420"/>
    <w:rsid w:val="0055765F"/>
    <w:rsid w:val="00560586"/>
    <w:rsid w:val="0056431E"/>
    <w:rsid w:val="00564F39"/>
    <w:rsid w:val="00567366"/>
    <w:rsid w:val="005815FC"/>
    <w:rsid w:val="00591789"/>
    <w:rsid w:val="00592CD4"/>
    <w:rsid w:val="005949C5"/>
    <w:rsid w:val="00596FF5"/>
    <w:rsid w:val="005A399A"/>
    <w:rsid w:val="005A7122"/>
    <w:rsid w:val="005B0053"/>
    <w:rsid w:val="005B2B7A"/>
    <w:rsid w:val="005B3563"/>
    <w:rsid w:val="005B4B1A"/>
    <w:rsid w:val="005B53ED"/>
    <w:rsid w:val="005C43B0"/>
    <w:rsid w:val="005D6818"/>
    <w:rsid w:val="005D7EA8"/>
    <w:rsid w:val="005E1B1A"/>
    <w:rsid w:val="00601118"/>
    <w:rsid w:val="00602BF5"/>
    <w:rsid w:val="006073CF"/>
    <w:rsid w:val="006134A4"/>
    <w:rsid w:val="00613B9A"/>
    <w:rsid w:val="00617756"/>
    <w:rsid w:val="006179AA"/>
    <w:rsid w:val="006226FF"/>
    <w:rsid w:val="00632C5F"/>
    <w:rsid w:val="00641002"/>
    <w:rsid w:val="00641F53"/>
    <w:rsid w:val="006438F5"/>
    <w:rsid w:val="00652C9C"/>
    <w:rsid w:val="006538F3"/>
    <w:rsid w:val="0065485D"/>
    <w:rsid w:val="00654F33"/>
    <w:rsid w:val="00657CC7"/>
    <w:rsid w:val="00660957"/>
    <w:rsid w:val="00664BCF"/>
    <w:rsid w:val="00666725"/>
    <w:rsid w:val="00666CBF"/>
    <w:rsid w:val="00671796"/>
    <w:rsid w:val="00672055"/>
    <w:rsid w:val="006738AB"/>
    <w:rsid w:val="00674B0B"/>
    <w:rsid w:val="00676506"/>
    <w:rsid w:val="006842F4"/>
    <w:rsid w:val="00686C78"/>
    <w:rsid w:val="00687C05"/>
    <w:rsid w:val="00692EC3"/>
    <w:rsid w:val="00695305"/>
    <w:rsid w:val="006973A6"/>
    <w:rsid w:val="006A025B"/>
    <w:rsid w:val="006A1404"/>
    <w:rsid w:val="006A48AC"/>
    <w:rsid w:val="006A57F4"/>
    <w:rsid w:val="006A61F4"/>
    <w:rsid w:val="006B1C38"/>
    <w:rsid w:val="006B56A6"/>
    <w:rsid w:val="006B5FC3"/>
    <w:rsid w:val="006B7875"/>
    <w:rsid w:val="006C0610"/>
    <w:rsid w:val="006D26FF"/>
    <w:rsid w:val="006D4311"/>
    <w:rsid w:val="006E31CF"/>
    <w:rsid w:val="006E3C1E"/>
    <w:rsid w:val="006E5A21"/>
    <w:rsid w:val="006E79E6"/>
    <w:rsid w:val="006F616C"/>
    <w:rsid w:val="006F6708"/>
    <w:rsid w:val="0071408E"/>
    <w:rsid w:val="00720C0C"/>
    <w:rsid w:val="00721789"/>
    <w:rsid w:val="00723E69"/>
    <w:rsid w:val="00736E97"/>
    <w:rsid w:val="007434AB"/>
    <w:rsid w:val="00760E70"/>
    <w:rsid w:val="00764E9F"/>
    <w:rsid w:val="007760B6"/>
    <w:rsid w:val="00780112"/>
    <w:rsid w:val="00782777"/>
    <w:rsid w:val="0078461F"/>
    <w:rsid w:val="0079042B"/>
    <w:rsid w:val="00797C5E"/>
    <w:rsid w:val="007A09A3"/>
    <w:rsid w:val="007A619C"/>
    <w:rsid w:val="007A7165"/>
    <w:rsid w:val="007B11EF"/>
    <w:rsid w:val="007C0049"/>
    <w:rsid w:val="007C0054"/>
    <w:rsid w:val="007C0406"/>
    <w:rsid w:val="007C1A97"/>
    <w:rsid w:val="007C6CE8"/>
    <w:rsid w:val="007D12FB"/>
    <w:rsid w:val="007D3E51"/>
    <w:rsid w:val="007D4CFF"/>
    <w:rsid w:val="007E1219"/>
    <w:rsid w:val="007E2DCE"/>
    <w:rsid w:val="007E4144"/>
    <w:rsid w:val="007E7618"/>
    <w:rsid w:val="00801F1C"/>
    <w:rsid w:val="00803D52"/>
    <w:rsid w:val="00812787"/>
    <w:rsid w:val="008204B1"/>
    <w:rsid w:val="008208DC"/>
    <w:rsid w:val="00821643"/>
    <w:rsid w:val="008227E4"/>
    <w:rsid w:val="00826BC9"/>
    <w:rsid w:val="00841BE2"/>
    <w:rsid w:val="00844281"/>
    <w:rsid w:val="00852C90"/>
    <w:rsid w:val="008563A4"/>
    <w:rsid w:val="008571C1"/>
    <w:rsid w:val="0086084F"/>
    <w:rsid w:val="00861689"/>
    <w:rsid w:val="008734A4"/>
    <w:rsid w:val="00875031"/>
    <w:rsid w:val="00877302"/>
    <w:rsid w:val="00877C3C"/>
    <w:rsid w:val="0088043F"/>
    <w:rsid w:val="00881EE4"/>
    <w:rsid w:val="00885048"/>
    <w:rsid w:val="00885B63"/>
    <w:rsid w:val="008867C4"/>
    <w:rsid w:val="00890B26"/>
    <w:rsid w:val="00890FEF"/>
    <w:rsid w:val="008919C6"/>
    <w:rsid w:val="00896DDC"/>
    <w:rsid w:val="008A151D"/>
    <w:rsid w:val="008A1520"/>
    <w:rsid w:val="008A34F5"/>
    <w:rsid w:val="008A3A85"/>
    <w:rsid w:val="008A43BC"/>
    <w:rsid w:val="008B1611"/>
    <w:rsid w:val="008C087D"/>
    <w:rsid w:val="008C08F9"/>
    <w:rsid w:val="008C51B6"/>
    <w:rsid w:val="008D55AC"/>
    <w:rsid w:val="008E0781"/>
    <w:rsid w:val="008E2DD7"/>
    <w:rsid w:val="008F3C33"/>
    <w:rsid w:val="008F5D8B"/>
    <w:rsid w:val="008F65BD"/>
    <w:rsid w:val="00907C72"/>
    <w:rsid w:val="00924894"/>
    <w:rsid w:val="009340B5"/>
    <w:rsid w:val="00941E9A"/>
    <w:rsid w:val="00944270"/>
    <w:rsid w:val="00952D13"/>
    <w:rsid w:val="00956928"/>
    <w:rsid w:val="00962D7B"/>
    <w:rsid w:val="00963BB1"/>
    <w:rsid w:val="00963DAE"/>
    <w:rsid w:val="00974242"/>
    <w:rsid w:val="00980A3B"/>
    <w:rsid w:val="009838D7"/>
    <w:rsid w:val="00984DD6"/>
    <w:rsid w:val="009872A0"/>
    <w:rsid w:val="009956F4"/>
    <w:rsid w:val="00995729"/>
    <w:rsid w:val="00996CF9"/>
    <w:rsid w:val="009A008C"/>
    <w:rsid w:val="009A03A8"/>
    <w:rsid w:val="009A238F"/>
    <w:rsid w:val="009A3892"/>
    <w:rsid w:val="009A3FCA"/>
    <w:rsid w:val="009A64AA"/>
    <w:rsid w:val="009B09C1"/>
    <w:rsid w:val="009B2F08"/>
    <w:rsid w:val="009B468E"/>
    <w:rsid w:val="009B7DB8"/>
    <w:rsid w:val="009C18FC"/>
    <w:rsid w:val="009C2190"/>
    <w:rsid w:val="009D07A2"/>
    <w:rsid w:val="009D32D5"/>
    <w:rsid w:val="009D6A82"/>
    <w:rsid w:val="009E2F10"/>
    <w:rsid w:val="009E3CF7"/>
    <w:rsid w:val="009E4891"/>
    <w:rsid w:val="009E518B"/>
    <w:rsid w:val="009E637D"/>
    <w:rsid w:val="009E63FA"/>
    <w:rsid w:val="009E6F86"/>
    <w:rsid w:val="00A00AAF"/>
    <w:rsid w:val="00A02B53"/>
    <w:rsid w:val="00A06265"/>
    <w:rsid w:val="00A11BD2"/>
    <w:rsid w:val="00A150DF"/>
    <w:rsid w:val="00A21BE2"/>
    <w:rsid w:val="00A243E9"/>
    <w:rsid w:val="00A32756"/>
    <w:rsid w:val="00A35539"/>
    <w:rsid w:val="00A36258"/>
    <w:rsid w:val="00A430A4"/>
    <w:rsid w:val="00A43E80"/>
    <w:rsid w:val="00A45AC9"/>
    <w:rsid w:val="00A5618C"/>
    <w:rsid w:val="00A607D8"/>
    <w:rsid w:val="00A61C9C"/>
    <w:rsid w:val="00A61FCC"/>
    <w:rsid w:val="00A63281"/>
    <w:rsid w:val="00A6577B"/>
    <w:rsid w:val="00A66332"/>
    <w:rsid w:val="00A712AB"/>
    <w:rsid w:val="00A72306"/>
    <w:rsid w:val="00A72F9D"/>
    <w:rsid w:val="00A80BD5"/>
    <w:rsid w:val="00A80BDE"/>
    <w:rsid w:val="00A80F5B"/>
    <w:rsid w:val="00A83D19"/>
    <w:rsid w:val="00A877A2"/>
    <w:rsid w:val="00A9213F"/>
    <w:rsid w:val="00A93D70"/>
    <w:rsid w:val="00A967B4"/>
    <w:rsid w:val="00AA0566"/>
    <w:rsid w:val="00AA5DAE"/>
    <w:rsid w:val="00AB1B12"/>
    <w:rsid w:val="00AB3421"/>
    <w:rsid w:val="00AB40AA"/>
    <w:rsid w:val="00AB579F"/>
    <w:rsid w:val="00AB5999"/>
    <w:rsid w:val="00AC6DE4"/>
    <w:rsid w:val="00AD1A4E"/>
    <w:rsid w:val="00AD5DC4"/>
    <w:rsid w:val="00AD73F1"/>
    <w:rsid w:val="00AE1DB2"/>
    <w:rsid w:val="00AE2DD3"/>
    <w:rsid w:val="00AE2F08"/>
    <w:rsid w:val="00AE388D"/>
    <w:rsid w:val="00AF00BF"/>
    <w:rsid w:val="00AF21F9"/>
    <w:rsid w:val="00AF34F1"/>
    <w:rsid w:val="00B01FA1"/>
    <w:rsid w:val="00B037A9"/>
    <w:rsid w:val="00B074EF"/>
    <w:rsid w:val="00B12DDA"/>
    <w:rsid w:val="00B13A37"/>
    <w:rsid w:val="00B20729"/>
    <w:rsid w:val="00B25686"/>
    <w:rsid w:val="00B31149"/>
    <w:rsid w:val="00B32C44"/>
    <w:rsid w:val="00B3320A"/>
    <w:rsid w:val="00B34A1C"/>
    <w:rsid w:val="00B36076"/>
    <w:rsid w:val="00B40301"/>
    <w:rsid w:val="00B4266D"/>
    <w:rsid w:val="00B43CF0"/>
    <w:rsid w:val="00B44847"/>
    <w:rsid w:val="00B45FC8"/>
    <w:rsid w:val="00B468ED"/>
    <w:rsid w:val="00B62CA5"/>
    <w:rsid w:val="00B6430B"/>
    <w:rsid w:val="00B67A1E"/>
    <w:rsid w:val="00B70725"/>
    <w:rsid w:val="00B77DEB"/>
    <w:rsid w:val="00B83218"/>
    <w:rsid w:val="00B863E8"/>
    <w:rsid w:val="00B900D7"/>
    <w:rsid w:val="00B920E5"/>
    <w:rsid w:val="00B95194"/>
    <w:rsid w:val="00B965D5"/>
    <w:rsid w:val="00B97115"/>
    <w:rsid w:val="00BA2E23"/>
    <w:rsid w:val="00BB1144"/>
    <w:rsid w:val="00BB3581"/>
    <w:rsid w:val="00BB36EA"/>
    <w:rsid w:val="00BB5F6E"/>
    <w:rsid w:val="00BB6949"/>
    <w:rsid w:val="00BC2010"/>
    <w:rsid w:val="00BD0947"/>
    <w:rsid w:val="00BD2F67"/>
    <w:rsid w:val="00BD78D8"/>
    <w:rsid w:val="00BE0988"/>
    <w:rsid w:val="00BE112A"/>
    <w:rsid w:val="00BE4338"/>
    <w:rsid w:val="00BE4C96"/>
    <w:rsid w:val="00BF17A5"/>
    <w:rsid w:val="00BF17C3"/>
    <w:rsid w:val="00BF322E"/>
    <w:rsid w:val="00BF3F5B"/>
    <w:rsid w:val="00BF5C8D"/>
    <w:rsid w:val="00C06F9E"/>
    <w:rsid w:val="00C10FC0"/>
    <w:rsid w:val="00C11042"/>
    <w:rsid w:val="00C13FB4"/>
    <w:rsid w:val="00C1789B"/>
    <w:rsid w:val="00C17CF2"/>
    <w:rsid w:val="00C24737"/>
    <w:rsid w:val="00C259E7"/>
    <w:rsid w:val="00C25DD5"/>
    <w:rsid w:val="00C27E65"/>
    <w:rsid w:val="00C370BC"/>
    <w:rsid w:val="00C512E9"/>
    <w:rsid w:val="00C52250"/>
    <w:rsid w:val="00C53017"/>
    <w:rsid w:val="00C550D7"/>
    <w:rsid w:val="00C661C3"/>
    <w:rsid w:val="00C73F31"/>
    <w:rsid w:val="00C73FE0"/>
    <w:rsid w:val="00C747D7"/>
    <w:rsid w:val="00C769EE"/>
    <w:rsid w:val="00C76D7E"/>
    <w:rsid w:val="00C770D4"/>
    <w:rsid w:val="00C927BF"/>
    <w:rsid w:val="00C92BAC"/>
    <w:rsid w:val="00C94BE4"/>
    <w:rsid w:val="00CA5B03"/>
    <w:rsid w:val="00CA6FBE"/>
    <w:rsid w:val="00CB3A92"/>
    <w:rsid w:val="00CB3C8C"/>
    <w:rsid w:val="00CB5479"/>
    <w:rsid w:val="00CB56F4"/>
    <w:rsid w:val="00CB6014"/>
    <w:rsid w:val="00CB6F31"/>
    <w:rsid w:val="00CC4C8D"/>
    <w:rsid w:val="00CC751B"/>
    <w:rsid w:val="00CD13E3"/>
    <w:rsid w:val="00CE2820"/>
    <w:rsid w:val="00CE3BE2"/>
    <w:rsid w:val="00CE4D4F"/>
    <w:rsid w:val="00CE66BB"/>
    <w:rsid w:val="00CE6A02"/>
    <w:rsid w:val="00CE6FEE"/>
    <w:rsid w:val="00CE7FDA"/>
    <w:rsid w:val="00CF6767"/>
    <w:rsid w:val="00CF776C"/>
    <w:rsid w:val="00D007B0"/>
    <w:rsid w:val="00D00D28"/>
    <w:rsid w:val="00D050D7"/>
    <w:rsid w:val="00D06802"/>
    <w:rsid w:val="00D109FA"/>
    <w:rsid w:val="00D10CC2"/>
    <w:rsid w:val="00D111E0"/>
    <w:rsid w:val="00D2058B"/>
    <w:rsid w:val="00D212FD"/>
    <w:rsid w:val="00D3150A"/>
    <w:rsid w:val="00D349A2"/>
    <w:rsid w:val="00D34EE2"/>
    <w:rsid w:val="00D43ABE"/>
    <w:rsid w:val="00D44A44"/>
    <w:rsid w:val="00D46CA9"/>
    <w:rsid w:val="00D5327D"/>
    <w:rsid w:val="00D547EF"/>
    <w:rsid w:val="00D562EF"/>
    <w:rsid w:val="00D56FAF"/>
    <w:rsid w:val="00D6201F"/>
    <w:rsid w:val="00D704DE"/>
    <w:rsid w:val="00D74FFE"/>
    <w:rsid w:val="00D935DA"/>
    <w:rsid w:val="00D94166"/>
    <w:rsid w:val="00D9633A"/>
    <w:rsid w:val="00D9799F"/>
    <w:rsid w:val="00DA4954"/>
    <w:rsid w:val="00DA4C7F"/>
    <w:rsid w:val="00DA5793"/>
    <w:rsid w:val="00DA5FB1"/>
    <w:rsid w:val="00DB46C9"/>
    <w:rsid w:val="00DB556A"/>
    <w:rsid w:val="00DB6C71"/>
    <w:rsid w:val="00DC528E"/>
    <w:rsid w:val="00DD13A1"/>
    <w:rsid w:val="00DD3826"/>
    <w:rsid w:val="00DD7B28"/>
    <w:rsid w:val="00DE3C62"/>
    <w:rsid w:val="00DE7A5B"/>
    <w:rsid w:val="00DF1327"/>
    <w:rsid w:val="00DF30FD"/>
    <w:rsid w:val="00DF459A"/>
    <w:rsid w:val="00DF4EB3"/>
    <w:rsid w:val="00DF696D"/>
    <w:rsid w:val="00E05908"/>
    <w:rsid w:val="00E11267"/>
    <w:rsid w:val="00E11A05"/>
    <w:rsid w:val="00E12344"/>
    <w:rsid w:val="00E142D5"/>
    <w:rsid w:val="00E14C15"/>
    <w:rsid w:val="00E165E8"/>
    <w:rsid w:val="00E16EC8"/>
    <w:rsid w:val="00E2278A"/>
    <w:rsid w:val="00E244FF"/>
    <w:rsid w:val="00E24B3D"/>
    <w:rsid w:val="00E3011C"/>
    <w:rsid w:val="00E31E6C"/>
    <w:rsid w:val="00E366E0"/>
    <w:rsid w:val="00E36806"/>
    <w:rsid w:val="00E52A6C"/>
    <w:rsid w:val="00E53893"/>
    <w:rsid w:val="00E5539A"/>
    <w:rsid w:val="00E606FE"/>
    <w:rsid w:val="00E610A3"/>
    <w:rsid w:val="00E63301"/>
    <w:rsid w:val="00E63DC3"/>
    <w:rsid w:val="00E669A8"/>
    <w:rsid w:val="00E67EA4"/>
    <w:rsid w:val="00E8014E"/>
    <w:rsid w:val="00E84001"/>
    <w:rsid w:val="00E84510"/>
    <w:rsid w:val="00E8516D"/>
    <w:rsid w:val="00E94FC5"/>
    <w:rsid w:val="00E97091"/>
    <w:rsid w:val="00EA045D"/>
    <w:rsid w:val="00EA06CC"/>
    <w:rsid w:val="00EB12DB"/>
    <w:rsid w:val="00EB7530"/>
    <w:rsid w:val="00EE024C"/>
    <w:rsid w:val="00EE1A6B"/>
    <w:rsid w:val="00EE2159"/>
    <w:rsid w:val="00EE620F"/>
    <w:rsid w:val="00EE7891"/>
    <w:rsid w:val="00EF21AE"/>
    <w:rsid w:val="00EF3F05"/>
    <w:rsid w:val="00EF6A27"/>
    <w:rsid w:val="00F04067"/>
    <w:rsid w:val="00F04F86"/>
    <w:rsid w:val="00F0553A"/>
    <w:rsid w:val="00F11146"/>
    <w:rsid w:val="00F13663"/>
    <w:rsid w:val="00F1602C"/>
    <w:rsid w:val="00F377EB"/>
    <w:rsid w:val="00F442E2"/>
    <w:rsid w:val="00F46CEE"/>
    <w:rsid w:val="00F53657"/>
    <w:rsid w:val="00F569EF"/>
    <w:rsid w:val="00F61116"/>
    <w:rsid w:val="00F6250C"/>
    <w:rsid w:val="00F632FE"/>
    <w:rsid w:val="00F6593B"/>
    <w:rsid w:val="00F66446"/>
    <w:rsid w:val="00F71F95"/>
    <w:rsid w:val="00F74220"/>
    <w:rsid w:val="00F86871"/>
    <w:rsid w:val="00F87D08"/>
    <w:rsid w:val="00F93AD5"/>
    <w:rsid w:val="00FA572F"/>
    <w:rsid w:val="00FA59ED"/>
    <w:rsid w:val="00FB65B9"/>
    <w:rsid w:val="00FC3B55"/>
    <w:rsid w:val="00FC67E0"/>
    <w:rsid w:val="00FC763A"/>
    <w:rsid w:val="00FD1070"/>
    <w:rsid w:val="00FD2942"/>
    <w:rsid w:val="00FD384D"/>
    <w:rsid w:val="00FD66AF"/>
    <w:rsid w:val="00FE354A"/>
    <w:rsid w:val="00FF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3480C"/>
  <w15:docId w15:val="{FCB13199-6DB8-454B-8D3E-CE261BEE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01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F322E"/>
    <w:pPr>
      <w:keepNext/>
      <w:widowControl w:val="0"/>
      <w:snapToGrid w:val="0"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410680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936C6"/>
    <w:rPr>
      <w:rFonts w:ascii="Tahoma" w:hAnsi="Tahoma" w:cs="Tahoma"/>
      <w:sz w:val="16"/>
      <w:szCs w:val="16"/>
    </w:rPr>
  </w:style>
  <w:style w:type="character" w:customStyle="1" w:styleId="msg-text1">
    <w:name w:val="msg-text1"/>
    <w:basedOn w:val="DefaultParagraphFont"/>
    <w:qFormat/>
    <w:rsid w:val="003265BF"/>
    <w:rPr>
      <w:vanish w:val="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60F9F"/>
  </w:style>
  <w:style w:type="character" w:customStyle="1" w:styleId="FooterChar">
    <w:name w:val="Footer Char"/>
    <w:basedOn w:val="DefaultParagraphFont"/>
    <w:link w:val="Footer"/>
    <w:uiPriority w:val="99"/>
    <w:qFormat/>
    <w:rsid w:val="00760F9F"/>
  </w:style>
  <w:style w:type="character" w:styleId="Strong">
    <w:name w:val="Strong"/>
    <w:basedOn w:val="DefaultParagraphFont"/>
    <w:uiPriority w:val="22"/>
    <w:qFormat/>
    <w:rsid w:val="007E184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FD2951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lang w:eastAsia="en-GB"/>
    </w:rPr>
  </w:style>
  <w:style w:type="character" w:customStyle="1" w:styleId="ListLabel17">
    <w:name w:val="ListLabel 17"/>
    <w:qFormat/>
    <w:rPr>
      <w:lang w:eastAsia="en-GB"/>
    </w:rPr>
  </w:style>
  <w:style w:type="character" w:customStyle="1" w:styleId="ListLabel18">
    <w:name w:val="ListLabel 18"/>
    <w:qFormat/>
    <w:rPr>
      <w:lang w:eastAsia="en-GB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ascii="Liberation Serif;Times New Roma" w:hAnsi="Liberation Serif;Times New Roma"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erif;Times New Roma" w:hAnsi="Liberation Serif;Times New Roma"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ascii="Liberation Serif;Times New Roma" w:hAnsi="Liberation Serif;Times New Roma" w:cs="Arial"/>
    </w:rPr>
  </w:style>
  <w:style w:type="paragraph" w:styleId="NormalWeb">
    <w:name w:val="Normal (Web)"/>
    <w:basedOn w:val="Normal"/>
    <w:uiPriority w:val="99"/>
    <w:semiHidden/>
    <w:unhideWhenUsed/>
    <w:qFormat/>
    <w:rsid w:val="0041068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basedOn w:val="Normal"/>
    <w:uiPriority w:val="1"/>
    <w:qFormat/>
    <w:rsid w:val="00410680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A64AD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936C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2D751A"/>
    <w:rPr>
      <w:rFonts w:ascii="Arial" w:eastAsia="Calibri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60F9F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60F9F"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99"/>
    <w:rsid w:val="00835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6EEA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BF322E"/>
    <w:rPr>
      <w:rFonts w:ascii="Times New Roman" w:eastAsia="Times New Roman" w:hAnsi="Times New Roman" w:cs="Times New Roman"/>
      <w:b/>
      <w:sz w:val="24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D212F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212FD"/>
    <w:rPr>
      <w:rFonts w:ascii="Calibri" w:hAnsi="Calibri"/>
      <w:sz w:val="22"/>
      <w:szCs w:val="21"/>
    </w:rPr>
  </w:style>
  <w:style w:type="paragraph" w:customStyle="1" w:styleId="gmail-m4743978738500130219ydp9971e566yiv4444511534msonormal">
    <w:name w:val="gmail-m_4743978738500130219ydp9971e566yiv4444511534msonormal"/>
    <w:basedOn w:val="Normal"/>
    <w:rsid w:val="00C927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customStyle="1" w:styleId="gmail-m-2441697308350212713default">
    <w:name w:val="gmail-m_-2441697308350212713default"/>
    <w:basedOn w:val="Normal"/>
    <w:rsid w:val="003437B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41BE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8011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info.westberks.gov.uk/CHttpHandler.ashx?id=45233&amp;p=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lerk@enborne.org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E44834-A127-4C92-A23A-195352ACD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otte</dc:creator>
  <cp:lastModifiedBy>Kim Lloyd</cp:lastModifiedBy>
  <cp:revision>4</cp:revision>
  <cp:lastPrinted>2021-02-23T22:14:00Z</cp:lastPrinted>
  <dcterms:created xsi:type="dcterms:W3CDTF">2021-11-09T16:36:00Z</dcterms:created>
  <dcterms:modified xsi:type="dcterms:W3CDTF">2021-11-10T10:2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